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26E983DB" w:rsidR="00302D15" w:rsidRPr="00A40393" w:rsidRDefault="00302D15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Лабораторна робота №2</w:t>
      </w:r>
    </w:p>
    <w:p w14:paraId="5A070FD5" w14:textId="23093409" w:rsidR="00302D15" w:rsidRPr="00A40393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A40393">
        <w:rPr>
          <w:rFonts w:ascii="Verdana" w:hAnsi="Verdana"/>
          <w:color w:val="000000"/>
          <w:lang w:val="ru-RU"/>
        </w:rPr>
        <w:t>Пакети</w:t>
      </w:r>
      <w:proofErr w:type="spellEnd"/>
      <w:r w:rsidRPr="00A40393">
        <w:rPr>
          <w:rFonts w:ascii="Verdana" w:hAnsi="Verdana"/>
          <w:color w:val="000000"/>
          <w:lang w:val="ru-RU"/>
        </w:rPr>
        <w:t xml:space="preserve">. </w:t>
      </w:r>
      <w:r w:rsidR="00320E94" w:rsidRPr="00A40393">
        <w:rPr>
          <w:rFonts w:ascii="Verdana" w:hAnsi="Verdana"/>
          <w:color w:val="000000"/>
          <w:lang w:val="ru-RU"/>
        </w:rPr>
        <w:t xml:space="preserve">Команда </w:t>
      </w:r>
      <w:r w:rsidRPr="00A40393">
        <w:rPr>
          <w:rFonts w:ascii="Verdana" w:hAnsi="Verdana"/>
          <w:color w:val="000000"/>
          <w:lang w:val="ru-RU"/>
        </w:rPr>
        <w:t>GO</w:t>
      </w:r>
    </w:p>
    <w:p w14:paraId="3314C65F" w14:textId="2FB14160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У попередніх випадках спочатку створювалася база даних, а потім в цю БД додавалася таблиця за допомогою окремих команд SQL. Але можна відразу поєднати в одному скрипті кілька команд. У цьому випадку окремі набори команд називаються пакетами (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atch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.</w:t>
      </w:r>
      <w:r w:rsidR="003814A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жен пакет складається з одного або декількох SQL-виразів, які виконуються як воно ціле. Як сигнал завершення пакета і виконання його виразів служить команда GO.</w:t>
      </w:r>
      <w:r w:rsidR="003814A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енс поділу SQL-виразів на пакети полягає в тому, що одні вирази повинні успішно виконатися до запуску інших виразів. Наприклад, при додаванні таблиць ми повинні б впевнені, що була створена база даних, в якій ми збираємося створити таблиці.</w:t>
      </w:r>
    </w:p>
    <w:p w14:paraId="3F0B0028" w14:textId="3999C794" w:rsidR="00302D15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визначимо наступний скрипт:</w:t>
      </w:r>
    </w:p>
    <w:p w14:paraId="08625501" w14:textId="39433800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CREATE</w:t>
      </w:r>
      <w:r w:rsidRPr="003814AB">
        <w:rPr>
          <w:rFonts w:eastAsia="Times New Roman"/>
          <w:sz w:val="22"/>
          <w:szCs w:val="22"/>
          <w:lang w:val="uk-UA" w:eastAsia="uk-UA"/>
        </w:rPr>
        <w:t xml:space="preserve"> </w:t>
      </w: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DATABASE</w:t>
      </w:r>
      <w:r w:rsidRPr="003814AB">
        <w:rPr>
          <w:rFonts w:eastAsia="Times New Roman"/>
          <w:sz w:val="22"/>
          <w:szCs w:val="22"/>
          <w:lang w:val="uk-UA" w:eastAsia="uk-UA"/>
        </w:rPr>
        <w:t xml:space="preserve">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sdb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;</w:t>
      </w:r>
    </w:p>
    <w:p w14:paraId="1819B795" w14:textId="3991B4A6" w:rsidR="003814AB" w:rsidRPr="003814AB" w:rsidRDefault="003814AB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eastAsia="uk-UA"/>
        </w:rPr>
        <w:t>GO</w:t>
      </w:r>
    </w:p>
    <w:p w14:paraId="7D667E0B" w14:textId="57BA108C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USE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sdb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;</w:t>
      </w:r>
    </w:p>
    <w:p w14:paraId="3C08AF0A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CREATE TABLE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s</w:t>
      </w:r>
      <w:proofErr w:type="spellEnd"/>
    </w:p>
    <w:p w14:paraId="342FEA4D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(</w:t>
      </w:r>
    </w:p>
    <w:p w14:paraId="2D3C5361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IDENTITY PRIMARY KEY,</w:t>
      </w:r>
    </w:p>
    <w:p w14:paraId="7E578E0C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Name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NVARCHAR (30) NOT NULL,</w:t>
      </w:r>
    </w:p>
    <w:p w14:paraId="7FF14C14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Manufacturer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NVARCHAR (20) NOT NULL,</w:t>
      </w:r>
    </w:p>
    <w:p w14:paraId="6700A6DB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Count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DEFAULT 0,</w:t>
      </w:r>
    </w:p>
    <w:p w14:paraId="1F0E08AF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ice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MONEY NOT NULL</w:t>
      </w:r>
    </w:p>
    <w:p w14:paraId="786FF557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);</w:t>
      </w:r>
    </w:p>
    <w:p w14:paraId="7A240DA7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CREATE TABLE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Customers</w:t>
      </w:r>
      <w:proofErr w:type="spellEnd"/>
    </w:p>
    <w:p w14:paraId="52037431" w14:textId="12CB160F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(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IDENTITY PRIMARY KEY,</w:t>
      </w:r>
    </w:p>
    <w:p w14:paraId="698D5B1B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FirstName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NVARCHAR (30) NOT NULL</w:t>
      </w:r>
    </w:p>
    <w:p w14:paraId="6EED1CCE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);</w:t>
      </w:r>
    </w:p>
    <w:p w14:paraId="197710A9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CREATE TABLE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Orders</w:t>
      </w:r>
      <w:proofErr w:type="spellEnd"/>
    </w:p>
    <w:p w14:paraId="748F5F43" w14:textId="0D002402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(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IDENTITY PRIMARY KEY,</w:t>
      </w:r>
    </w:p>
    <w:p w14:paraId="3B4695C9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NOT NULL REFERENCES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s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(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) ON DELETE CASCADE,</w:t>
      </w:r>
    </w:p>
    <w:p w14:paraId="1DED1105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Customer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NOT NULL REFERENCES 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Customers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(</w:t>
      </w: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Id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) ON DELETE CASCADE,</w:t>
      </w:r>
    </w:p>
    <w:p w14:paraId="2AB2ADDB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CreatedAt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DATE NOT NULL,</w:t>
      </w:r>
    </w:p>
    <w:p w14:paraId="23C47783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oductCount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INT DEFAULT 1,</w:t>
      </w:r>
    </w:p>
    <w:p w14:paraId="4329A4F9" w14:textId="77777777" w:rsidR="00E41207" w:rsidRPr="003814AB" w:rsidRDefault="00E41207" w:rsidP="00E41207">
      <w:pPr>
        <w:spacing w:line="293" w:lineRule="atLeast"/>
        <w:rPr>
          <w:rFonts w:ascii="Courier New" w:eastAsia="Times New Roman" w:hAnsi="Courier New" w:cs="Courier New"/>
          <w:sz w:val="22"/>
          <w:szCs w:val="22"/>
          <w:lang w:val="uk-UA" w:eastAsia="uk-UA"/>
        </w:rPr>
      </w:pPr>
      <w:proofErr w:type="spellStart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Price</w:t>
      </w:r>
      <w:proofErr w:type="spellEnd"/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 xml:space="preserve"> MONEY NOT NULL</w:t>
      </w:r>
    </w:p>
    <w:p w14:paraId="5B8A53F4" w14:textId="413F9EB7" w:rsidR="00E41207" w:rsidRPr="003814AB" w:rsidRDefault="00E41207" w:rsidP="00E41207">
      <w:pPr>
        <w:spacing w:line="312" w:lineRule="atLeast"/>
        <w:rPr>
          <w:rFonts w:ascii="Verdana" w:eastAsia="Times New Roman" w:hAnsi="Verdana"/>
          <w:color w:val="000000"/>
          <w:sz w:val="22"/>
          <w:szCs w:val="22"/>
          <w:lang w:val="uk-UA" w:eastAsia="uk-UA"/>
        </w:rPr>
      </w:pPr>
      <w:r w:rsidRPr="003814AB">
        <w:rPr>
          <w:rFonts w:ascii="Courier New" w:eastAsia="Times New Roman" w:hAnsi="Courier New" w:cs="Courier New"/>
          <w:sz w:val="22"/>
          <w:szCs w:val="22"/>
          <w:lang w:val="uk-UA" w:eastAsia="uk-UA"/>
        </w:rPr>
        <w:t>);</w:t>
      </w:r>
    </w:p>
    <w:p w14:paraId="72C7AE44" w14:textId="4233D9F5" w:rsidR="00302D15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початку створюється </w:t>
      </w:r>
      <w:r w:rsidR="00E41207"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Д </w:t>
      </w:r>
      <w:proofErr w:type="spellStart"/>
      <w:r w:rsidR="00E41207" w:rsidRPr="00B71275">
        <w:rPr>
          <w:rFonts w:ascii="Courier New" w:eastAsia="Times New Roman" w:hAnsi="Courier New" w:cs="Courier New"/>
          <w:sz w:val="26"/>
          <w:szCs w:val="26"/>
          <w:lang w:val="uk-UA" w:eastAsia="uk-UA"/>
        </w:rPr>
        <w:t>productsdb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Потім йде команда GO, яка сигналізує, що можна виконувати наступний пакет виразів. І далі виконується другий пакет, який </w:t>
      </w:r>
      <w:r w:rsidR="003920A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ідключає базу і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є в неї таблиці</w:t>
      </w:r>
      <w:r w:rsidR="00E4120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="00E41207" w:rsidRPr="00E4120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="00E41207" w:rsidRPr="00E4120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6B0A3DAA" w14:textId="07679B4E" w:rsidR="003814AB" w:rsidRDefault="003814AB" w:rsidP="003814AB">
      <w:pPr>
        <w:spacing w:line="312" w:lineRule="atLeast"/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noProof/>
        </w:rPr>
        <w:drawing>
          <wp:inline distT="0" distB="0" distL="0" distR="0" wp14:anchorId="585CC7BF" wp14:editId="26A80BD2">
            <wp:extent cx="1624328" cy="94211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196" t="14646" r="55425" b="62702"/>
                    <a:stretch/>
                  </pic:blipFill>
                  <pic:spPr bwMode="auto">
                    <a:xfrm>
                      <a:off x="0" y="0"/>
                      <a:ext cx="1630731" cy="945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579F0D" wp14:editId="2BE1DC3F">
            <wp:extent cx="2684533" cy="941532"/>
            <wp:effectExtent l="0" t="0" r="190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3517" t="15036" r="39604" b="61336"/>
                    <a:stretch/>
                  </pic:blipFill>
                  <pic:spPr bwMode="auto">
                    <a:xfrm>
                      <a:off x="0" y="0"/>
                      <a:ext cx="2689363" cy="9432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DC505" w14:textId="0AEF0B83" w:rsidR="003814AB" w:rsidRDefault="003814AB" w:rsidP="003814AB">
      <w:pPr>
        <w:spacing w:line="312" w:lineRule="atLeast"/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Рис.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Реакц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я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обробки запиту з та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без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GO</w:t>
      </w:r>
    </w:p>
    <w:p w14:paraId="6B8A050F" w14:textId="69CDC5F6" w:rsidR="003814AB" w:rsidRPr="003814AB" w:rsidRDefault="003814AB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56817E4F" w14:textId="77777777" w:rsidR="00302D15" w:rsidRPr="00A40393" w:rsidRDefault="00302D15" w:rsidP="00967051">
      <w:pPr>
        <w:pStyle w:val="1"/>
        <w:spacing w:before="0"/>
        <w:ind w:left="120"/>
        <w:jc w:val="center"/>
        <w:rPr>
          <w:rFonts w:ascii="Verdana" w:hAnsi="Verdana"/>
          <w:color w:val="000000"/>
          <w:sz w:val="26"/>
          <w:szCs w:val="26"/>
          <w:lang w:val="ru-RU"/>
        </w:rPr>
      </w:pPr>
      <w:proofErr w:type="spellStart"/>
      <w:r w:rsidRPr="00A40393">
        <w:rPr>
          <w:rFonts w:ascii="Verdana" w:hAnsi="Verdana"/>
          <w:color w:val="000000"/>
          <w:sz w:val="26"/>
          <w:szCs w:val="26"/>
          <w:lang w:val="ru-RU"/>
        </w:rPr>
        <w:t>Основи</w:t>
      </w:r>
      <w:proofErr w:type="spellEnd"/>
      <w:r w:rsidRPr="00A40393">
        <w:rPr>
          <w:rFonts w:ascii="Verdana" w:hAnsi="Verdana"/>
          <w:color w:val="000000"/>
          <w:sz w:val="26"/>
          <w:szCs w:val="26"/>
          <w:lang w:val="ru-RU"/>
        </w:rPr>
        <w:t xml:space="preserve"> T-SQL. DML</w:t>
      </w:r>
    </w:p>
    <w:p w14:paraId="40D775F0" w14:textId="77777777" w:rsidR="00302D15" w:rsidRPr="00A40393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A40393">
        <w:rPr>
          <w:rFonts w:ascii="Verdana" w:hAnsi="Verdana"/>
          <w:color w:val="000000"/>
          <w:lang w:val="ru-RU"/>
        </w:rPr>
        <w:t>Додавання</w:t>
      </w:r>
      <w:proofErr w:type="spellEnd"/>
      <w:r w:rsidRPr="00A40393">
        <w:rPr>
          <w:rFonts w:ascii="Verdana" w:hAnsi="Verdana"/>
          <w:color w:val="000000"/>
          <w:lang w:val="ru-RU"/>
        </w:rPr>
        <w:t xml:space="preserve"> </w:t>
      </w:r>
      <w:proofErr w:type="spellStart"/>
      <w:r w:rsidRPr="00A40393">
        <w:rPr>
          <w:rFonts w:ascii="Verdana" w:hAnsi="Verdana"/>
          <w:color w:val="000000"/>
          <w:lang w:val="ru-RU"/>
        </w:rPr>
        <w:t>даних</w:t>
      </w:r>
      <w:proofErr w:type="spellEnd"/>
      <w:r w:rsidRPr="00A40393">
        <w:rPr>
          <w:rFonts w:ascii="Verdana" w:hAnsi="Verdana"/>
          <w:color w:val="000000"/>
          <w:lang w:val="ru-RU"/>
        </w:rPr>
        <w:t xml:space="preserve">. команда </w:t>
      </w:r>
      <w:proofErr w:type="spellStart"/>
      <w:r w:rsidRPr="00A40393">
        <w:rPr>
          <w:rFonts w:ascii="Verdana" w:hAnsi="Verdana"/>
          <w:color w:val="000000"/>
          <w:lang w:val="ru-RU"/>
        </w:rPr>
        <w:t>Insert</w:t>
      </w:r>
      <w:proofErr w:type="spellEnd"/>
    </w:p>
    <w:p w14:paraId="23CFC0EC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додавання даних застосовується команда INSERT, яка має наступний формальний синтаксис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A40393" w:rsidRPr="00D749E7" w14:paraId="7CAE6ABE" w14:textId="77777777" w:rsidTr="00A4039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5E8703EC" w14:textId="04D79069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[INTO]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м'я_таблиці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[(</w:t>
            </w:r>
            <w:proofErr w:type="spellStart"/>
            <w:r w:rsidR="00F76B94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писок_стовбців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] VALUE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(Значення1, значення2, ... </w:t>
            </w:r>
            <w:proofErr w:type="spellStart"/>
            <w:r w:rsidR="00CF690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начення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60CB4C54" w14:textId="4EE02805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початку йде вираз INSERT INTO, потім в дужках можна вказати список стовпців через кому, в які треба додавати дані, і в кінці після слова VALUES дужках перераховують додаються для стовпців значення.</w:t>
      </w:r>
      <w:r w:rsidR="00E4120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</w:p>
    <w:p w14:paraId="7E3D1AEC" w14:textId="7CDF31AF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</w:t>
      </w:r>
      <w:proofErr w:type="spellStart"/>
      <w:r w:rsidR="00E41207" w:rsidRPr="00A40393">
        <w:rPr>
          <w:rFonts w:ascii="Courier New" w:eastAsia="Times New Roman" w:hAnsi="Courier New" w:cs="Courier New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один рядок за допомогою команди INSERT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71275" w:rsidRPr="00A40393" w14:paraId="4D658A08" w14:textId="77777777" w:rsidTr="00B7127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B992677" w14:textId="3B58F25E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VALUE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7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5, 5200)</w:t>
            </w:r>
          </w:p>
        </w:tc>
      </w:tr>
    </w:tbl>
    <w:p w14:paraId="4B6D36D6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ісля вдалого виконання в SQL Server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agement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tudio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поле повідомлень повинно з'явитися повідомлення "1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ow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s)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ff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:</w:t>
      </w:r>
    </w:p>
    <w:p w14:paraId="37DD9918" w14:textId="69A2804F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2B6A474" wp14:editId="050F9BE2">
            <wp:extent cx="4642339" cy="597877"/>
            <wp:effectExtent l="0" t="0" r="6350" b="0"/>
            <wp:docPr id="6" name="Рисунок 6" descr="INSERT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NSERT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685" r="1145" b="17771"/>
                    <a:stretch/>
                  </pic:blipFill>
                  <pic:spPr bwMode="auto">
                    <a:xfrm>
                      <a:off x="0" y="0"/>
                      <a:ext cx="4643307" cy="598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46F008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арто враховувати, що значення для стовпців в дужках після ключового слова VALUES передаються по порядку їх оголошення. Наприклад, в вираженні CREATE TABLE вище можна побачити, що першим стовпцем йде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Але так як для нього заданий атрибут IDENTITY, то значення цього стовпця автоматично генерується, і його можна не вказувати. Другий стовпець представляє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му перше значення - рядо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" буде передано саме цього стовпцю. Друге значення - рядо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" буде передана третій стовпц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так далі. Тобто значення передаються стовпцями наступним чином:</w:t>
      </w:r>
    </w:p>
    <w:p w14:paraId="7B73333A" w14:textId="77777777" w:rsidR="00302D15" w:rsidRPr="00A40393" w:rsidRDefault="00302D15" w:rsidP="00967051">
      <w:pPr>
        <w:numPr>
          <w:ilvl w:val="0"/>
          <w:numId w:val="3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'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'</w:t>
      </w:r>
    </w:p>
    <w:p w14:paraId="0D812D7D" w14:textId="77777777" w:rsidR="00302D15" w:rsidRPr="00A40393" w:rsidRDefault="00302D15" w:rsidP="00967051">
      <w:pPr>
        <w:numPr>
          <w:ilvl w:val="0"/>
          <w:numId w:val="3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'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'</w:t>
      </w:r>
    </w:p>
    <w:p w14:paraId="2FBAB9CD" w14:textId="77777777" w:rsidR="00302D15" w:rsidRPr="00A40393" w:rsidRDefault="00302D15" w:rsidP="00967051">
      <w:pPr>
        <w:numPr>
          <w:ilvl w:val="0"/>
          <w:numId w:val="3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5</w:t>
      </w:r>
    </w:p>
    <w:p w14:paraId="2976B974" w14:textId="77777777" w:rsidR="00302D15" w:rsidRPr="00A40393" w:rsidRDefault="00302D15" w:rsidP="00967051">
      <w:pPr>
        <w:numPr>
          <w:ilvl w:val="0"/>
          <w:numId w:val="3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52000</w:t>
      </w:r>
    </w:p>
    <w:p w14:paraId="4AB551A9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при введенні значень можна вказати безпосередні стовпці, в які будуть додаватися значенн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71275" w:rsidRPr="00A40393" w14:paraId="14EEA27D" w14:textId="77777777" w:rsidTr="00B7127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C4293C0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712AE05F" w14:textId="788D9919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6S', 4100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</w:tc>
      </w:tr>
    </w:tbl>
    <w:p w14:paraId="21DC403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ут значення вказується тільки для трьох стовпців. Причому тепер значення передаються в порядку проходження стовпців:</w:t>
      </w:r>
    </w:p>
    <w:p w14:paraId="19978D24" w14:textId="77777777" w:rsidR="00302D15" w:rsidRPr="00A40393" w:rsidRDefault="00302D15" w:rsidP="00967051">
      <w:pPr>
        <w:numPr>
          <w:ilvl w:val="0"/>
          <w:numId w:val="4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'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6S'</w:t>
      </w:r>
    </w:p>
    <w:p w14:paraId="660E62C9" w14:textId="77777777" w:rsidR="00302D15" w:rsidRPr="00A40393" w:rsidRDefault="00302D15" w:rsidP="00967051">
      <w:pPr>
        <w:numPr>
          <w:ilvl w:val="0"/>
          <w:numId w:val="4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'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'</w:t>
      </w:r>
    </w:p>
    <w:p w14:paraId="50F0A883" w14:textId="6B375B53" w:rsidR="00302D15" w:rsidRPr="00A40393" w:rsidRDefault="00302D15" w:rsidP="00967051">
      <w:pPr>
        <w:numPr>
          <w:ilvl w:val="0"/>
          <w:numId w:val="4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4100</w:t>
      </w:r>
    </w:p>
    <w:p w14:paraId="3B7D8E38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ля невказаних стовпців (в даному випадку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буде додаватися значення за замовчуванням, якщо заданий атрибут DEFAULT, або значення NULL. При цьому не вказані стовпці повинні допускати значення NULL або мати атрибут DEFAULT.</w:t>
      </w:r>
    </w:p>
    <w:p w14:paraId="5AC5D20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и можемо додати відразу кілька рядк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A40393" w:rsidRPr="00A40393" w14:paraId="09B068BA" w14:textId="77777777" w:rsidTr="00A4039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65E7F7D" w14:textId="30C4CDFA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INSER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="00E41207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  <w:p w14:paraId="224DD5D9" w14:textId="45B77A1C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6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3, 3600),</w:t>
            </w:r>
          </w:p>
          <w:p w14:paraId="1F11ADFE" w14:textId="2AD460DC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8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2, 4600),</w:t>
            </w:r>
          </w:p>
          <w:p w14:paraId="044C99AE" w14:textId="3094A5D9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8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lus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1, 5600)</w:t>
            </w:r>
          </w:p>
        </w:tc>
      </w:tr>
    </w:tbl>
    <w:p w14:paraId="4FAE6A1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 даному випадку в таблицю будуть додані три рядки.</w:t>
      </w:r>
    </w:p>
    <w:p w14:paraId="71297309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при додаванні ми можемо вказати, щоб для стовпця використовувалося значення за замовчуванням за допомогою ключового слова DEFAULT або значення NULL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A40393" w:rsidRPr="00A40393" w14:paraId="24F32BDF" w14:textId="77777777" w:rsidTr="00A4039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01D5068" w14:textId="77777777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4FA26B17" w14:textId="51AB4C13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Mi6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DEFAULT, 2800)</w:t>
            </w:r>
          </w:p>
        </w:tc>
      </w:tr>
    </w:tbl>
    <w:p w14:paraId="1FE6CDAD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для стовпця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уде використано значення за замовчуванням (якщо воно встановлено, якщо його немає - то NULL).</w:t>
      </w:r>
    </w:p>
    <w:p w14:paraId="746D1A25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всі стовпці мають атрибут DEFAULT, що визначає значення за замовчуванням, або допускають значення NULL, то можна для всіх стовпців вставити значення за замовчуванням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A40393" w:rsidRPr="00A40393" w14:paraId="2E108B05" w14:textId="77777777" w:rsidTr="00A4039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FCAE453" w14:textId="77777777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5A60B68" w14:textId="77777777" w:rsidR="00A40393" w:rsidRPr="00A40393" w:rsidRDefault="00A4039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</w:tc>
      </w:tr>
    </w:tbl>
    <w:p w14:paraId="4BB20A6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Але якщо брати таблицю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подібна команда завершиться з помилкою, так як кілька полів не мають атрибута DEFAULT і при цьому не допускають значення NULL.</w:t>
      </w:r>
    </w:p>
    <w:p w14:paraId="2EE0815A" w14:textId="77777777" w:rsidR="00302D15" w:rsidRPr="00A40393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A40393">
        <w:rPr>
          <w:rFonts w:ascii="Verdana" w:hAnsi="Verdana"/>
          <w:color w:val="000000"/>
          <w:lang w:val="ru-RU"/>
        </w:rPr>
        <w:t>Вибірка</w:t>
      </w:r>
      <w:proofErr w:type="spellEnd"/>
      <w:r w:rsidRPr="00A40393">
        <w:rPr>
          <w:rFonts w:ascii="Verdana" w:hAnsi="Verdana"/>
          <w:color w:val="000000"/>
          <w:lang w:val="ru-RU"/>
        </w:rPr>
        <w:t xml:space="preserve"> </w:t>
      </w:r>
      <w:proofErr w:type="spellStart"/>
      <w:r w:rsidRPr="00A40393">
        <w:rPr>
          <w:rFonts w:ascii="Verdana" w:hAnsi="Verdana"/>
          <w:color w:val="000000"/>
          <w:lang w:val="ru-RU"/>
        </w:rPr>
        <w:t>даних</w:t>
      </w:r>
      <w:proofErr w:type="spellEnd"/>
      <w:r w:rsidRPr="00A40393">
        <w:rPr>
          <w:rFonts w:ascii="Verdana" w:hAnsi="Verdana"/>
          <w:color w:val="000000"/>
          <w:lang w:val="ru-RU"/>
        </w:rPr>
        <w:t>. команда SELECT</w:t>
      </w:r>
    </w:p>
    <w:p w14:paraId="1F6FC64D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Для отримання даних застосовується команда SELECT. У спрощеному вигляді вона має наступний синтаксис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A40393" w:rsidRPr="00D749E7" w14:paraId="28916986" w14:textId="77777777" w:rsidTr="00A4039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D93C249" w14:textId="1B9D5D93" w:rsidR="00A40393" w:rsidRPr="00A40393" w:rsidRDefault="00A40393" w:rsidP="00967051">
            <w:pPr>
              <w:spacing w:line="293" w:lineRule="atLeast"/>
              <w:rPr>
                <w:sz w:val="26"/>
                <w:szCs w:val="26"/>
                <w:lang w:val="uk-UA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A40393">
              <w:rPr>
                <w:sz w:val="26"/>
                <w:szCs w:val="26"/>
                <w:lang w:val="uk-UA"/>
              </w:rPr>
              <w:t xml:space="preserve"> </w:t>
            </w:r>
            <w:proofErr w:type="spellStart"/>
            <w:r w:rsidR="00F76B94" w:rsidRPr="003814AB">
              <w:rPr>
                <w:rStyle w:val="HTML"/>
                <w:rFonts w:eastAsiaTheme="minorHAnsi"/>
                <w:sz w:val="26"/>
                <w:szCs w:val="26"/>
                <w:lang w:val="uk-UA"/>
              </w:rPr>
              <w:t>список_стовбців</w:t>
            </w:r>
            <w:proofErr w:type="spellEnd"/>
            <w:r w:rsidRPr="003814AB">
              <w:rPr>
                <w:rStyle w:val="HTML"/>
                <w:rFonts w:eastAsiaTheme="minorHAnsi"/>
                <w:sz w:val="26"/>
                <w:szCs w:val="26"/>
                <w:lang w:val="uk-UA"/>
              </w:rPr>
              <w:t xml:space="preserve"> </w:t>
            </w:r>
            <w:r w:rsidRPr="00B71275">
              <w:rPr>
                <w:rStyle w:val="HTML"/>
                <w:rFonts w:eastAsiaTheme="minorHAnsi"/>
                <w:sz w:val="26"/>
                <w:szCs w:val="26"/>
              </w:rPr>
              <w:t>FROM</w:t>
            </w:r>
            <w:r w:rsidRPr="003814AB">
              <w:rPr>
                <w:rStyle w:val="HTML"/>
                <w:rFonts w:eastAsiaTheme="minorHAnsi"/>
                <w:sz w:val="26"/>
                <w:szCs w:val="26"/>
                <w:lang w:val="uk-UA"/>
              </w:rPr>
              <w:t xml:space="preserve"> </w:t>
            </w:r>
            <w:proofErr w:type="spellStart"/>
            <w:r w:rsidRPr="003814AB">
              <w:rPr>
                <w:rStyle w:val="HTML"/>
                <w:rFonts w:eastAsiaTheme="minorHAnsi"/>
                <w:sz w:val="26"/>
                <w:szCs w:val="26"/>
                <w:lang w:val="uk-UA"/>
              </w:rPr>
              <w:t>ім'я_таблиці</w:t>
            </w:r>
            <w:proofErr w:type="spellEnd"/>
          </w:p>
        </w:tc>
      </w:tr>
    </w:tbl>
    <w:p w14:paraId="6D8A0F05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Наприклад, нехай раніше була створена таблиця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, і в неї додані деякі початкові дані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A40393" w:rsidRPr="00A40393" w14:paraId="25EB5CAF" w14:textId="77777777" w:rsidTr="00B7127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CA86DFE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4907601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550BB7D7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 Pro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3D9884C7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5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8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1F2A9FAF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 Ultra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413CCACD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Z Fold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1, 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00),</w:t>
            </w:r>
          </w:p>
          <w:p w14:paraId="543CE639" w14:textId="77777777" w:rsidR="00502800" w:rsidRPr="003B67C8" w:rsidRDefault="00502800" w:rsidP="00502800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2, 2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EB30C4B" w14:textId="3F590B0C" w:rsidR="00A40393" w:rsidRPr="00A40393" w:rsidRDefault="00502800" w:rsidP="00502800">
            <w:pPr>
              <w:spacing w:line="293" w:lineRule="atLeast"/>
              <w:rPr>
                <w:sz w:val="26"/>
                <w:szCs w:val="26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8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6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514F6B55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Отримаємо всі об'єкти з цієї табли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10BF9268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EAFFE68" w14:textId="77777777" w:rsidR="00805723" w:rsidRPr="00A40393" w:rsidRDefault="00805723" w:rsidP="00967051">
            <w:pPr>
              <w:spacing w:line="293" w:lineRule="atLeast"/>
              <w:rPr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* FROM Products</w:t>
            </w:r>
          </w:p>
        </w:tc>
      </w:tr>
    </w:tbl>
    <w:p w14:paraId="20606338" w14:textId="73832DDC" w:rsidR="00302D15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Символ зірочка * вказує, що нам треба отримати всі стовпці.</w:t>
      </w:r>
    </w:p>
    <w:p w14:paraId="2CCB211A" w14:textId="28F93DDF" w:rsidR="00302D15" w:rsidRPr="00A40393" w:rsidRDefault="00502800" w:rsidP="00E41207">
      <w:pPr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7CC76C59" wp14:editId="67C4BED9">
            <wp:extent cx="2804102" cy="1621578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1226" t="51790" r="53779" b="21576"/>
                    <a:stretch/>
                  </pic:blipFill>
                  <pic:spPr bwMode="auto">
                    <a:xfrm>
                      <a:off x="0" y="0"/>
                      <a:ext cx="2821989" cy="16319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694038" w14:textId="48A8C826" w:rsidR="00A40393" w:rsidRPr="00A40393" w:rsidRDefault="00A40393" w:rsidP="007D0848">
      <w:pPr>
        <w:pStyle w:val="a3"/>
        <w:spacing w:before="0" w:beforeAutospacing="0" w:after="0" w:afterAutospacing="0" w:line="312" w:lineRule="atLeast"/>
        <w:jc w:val="both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lastRenderedPageBreak/>
        <w:t xml:space="preserve">Отримання всіх стовпців за допомогою символу зірочки * вважається не дуже </w:t>
      </w:r>
      <w:r w:rsidR="00502800">
        <w:rPr>
          <w:rFonts w:ascii="Verdana" w:hAnsi="Verdana"/>
          <w:color w:val="000000"/>
          <w:sz w:val="26"/>
          <w:szCs w:val="26"/>
        </w:rPr>
        <w:t>гарною</w:t>
      </w:r>
      <w:r w:rsidRPr="00A40393">
        <w:rPr>
          <w:rFonts w:ascii="Verdana" w:hAnsi="Verdana"/>
          <w:color w:val="000000"/>
          <w:sz w:val="26"/>
          <w:szCs w:val="26"/>
        </w:rPr>
        <w:t xml:space="preserve"> практикою, так як, як правило, не всі стовпці бувають потрібні. І більш оптимальний підхід полягає у </w:t>
      </w:r>
      <w:r w:rsidR="007D0848">
        <w:rPr>
          <w:rFonts w:ascii="Verdana" w:hAnsi="Verdana"/>
          <w:color w:val="000000"/>
          <w:sz w:val="26"/>
          <w:szCs w:val="26"/>
        </w:rPr>
        <w:t>прописуванні</w:t>
      </w:r>
      <w:r w:rsidRPr="00A40393">
        <w:rPr>
          <w:rFonts w:ascii="Verdana" w:hAnsi="Verdana"/>
          <w:color w:val="000000"/>
          <w:sz w:val="26"/>
          <w:szCs w:val="26"/>
        </w:rPr>
        <w:t xml:space="preserve"> всіх необхідних стовпців після </w:t>
      </w:r>
      <w:r w:rsidR="007D0848">
        <w:rPr>
          <w:rFonts w:ascii="Verdana" w:hAnsi="Verdana"/>
          <w:color w:val="000000"/>
          <w:sz w:val="26"/>
          <w:szCs w:val="26"/>
        </w:rPr>
        <w:t>команди</w:t>
      </w:r>
      <w:r w:rsidRPr="00A40393">
        <w:rPr>
          <w:rFonts w:ascii="Verdana" w:hAnsi="Verdana"/>
          <w:color w:val="000000"/>
          <w:sz w:val="26"/>
          <w:szCs w:val="26"/>
        </w:rPr>
        <w:t xml:space="preserve"> SELECT. Виняток становить той випадок, коли треба отримати дані </w:t>
      </w:r>
      <w:r w:rsidR="007D0848">
        <w:rPr>
          <w:rFonts w:ascii="Verdana" w:hAnsi="Verdana"/>
          <w:color w:val="000000"/>
          <w:sz w:val="26"/>
          <w:szCs w:val="26"/>
        </w:rPr>
        <w:t>за</w:t>
      </w:r>
      <w:r w:rsidRPr="00A40393">
        <w:rPr>
          <w:rFonts w:ascii="Verdana" w:hAnsi="Verdana"/>
          <w:color w:val="000000"/>
          <w:sz w:val="26"/>
          <w:szCs w:val="26"/>
        </w:rPr>
        <w:t xml:space="preserve"> абсолютно всі</w:t>
      </w:r>
      <w:r w:rsidR="007D0848">
        <w:rPr>
          <w:rFonts w:ascii="Verdana" w:hAnsi="Verdana"/>
          <w:color w:val="000000"/>
          <w:sz w:val="26"/>
          <w:szCs w:val="26"/>
        </w:rPr>
        <w:t>ма</w:t>
      </w:r>
      <w:r w:rsidRPr="00A40393">
        <w:rPr>
          <w:rFonts w:ascii="Verdana" w:hAnsi="Verdana"/>
          <w:color w:val="000000"/>
          <w:sz w:val="26"/>
          <w:szCs w:val="26"/>
        </w:rPr>
        <w:t xml:space="preserve"> стовпця</w:t>
      </w:r>
      <w:r w:rsidR="007D0848">
        <w:rPr>
          <w:rFonts w:ascii="Verdana" w:hAnsi="Verdana"/>
          <w:color w:val="000000"/>
          <w:sz w:val="26"/>
          <w:szCs w:val="26"/>
        </w:rPr>
        <w:t>ми</w:t>
      </w:r>
      <w:r w:rsidRPr="00A40393">
        <w:rPr>
          <w:rFonts w:ascii="Verdana" w:hAnsi="Verdana"/>
          <w:color w:val="000000"/>
          <w:sz w:val="26"/>
          <w:szCs w:val="26"/>
        </w:rPr>
        <w:t xml:space="preserve"> таблиці. Також використання символу * може бути </w:t>
      </w:r>
      <w:r w:rsidR="007D0848">
        <w:rPr>
          <w:rFonts w:ascii="Verdana" w:hAnsi="Verdana"/>
          <w:color w:val="000000"/>
          <w:sz w:val="26"/>
          <w:szCs w:val="26"/>
        </w:rPr>
        <w:t>виправдано</w:t>
      </w:r>
      <w:r w:rsidRPr="00A40393">
        <w:rPr>
          <w:rFonts w:ascii="Verdana" w:hAnsi="Verdana"/>
          <w:color w:val="000000"/>
          <w:sz w:val="26"/>
          <w:szCs w:val="26"/>
        </w:rPr>
        <w:t xml:space="preserve"> в таких ситуаціях, коли точно не відомі назви стовпців.</w:t>
      </w:r>
    </w:p>
    <w:p w14:paraId="2EFF2714" w14:textId="13A25C3E" w:rsidR="00302D15" w:rsidRPr="00A40393" w:rsidRDefault="00302D15" w:rsidP="007D0848">
      <w:pPr>
        <w:pStyle w:val="a3"/>
        <w:spacing w:before="0" w:beforeAutospacing="0" w:after="0" w:afterAutospacing="0" w:line="312" w:lineRule="atLeast"/>
        <w:jc w:val="both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Якщо нам треба отримати дані не по всіх, а по конкретним стовпцям, то тоді всі ці специфікації стовпців перераховуються через кому після SELECT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D57E7" w:rsidRPr="00A40393" w14:paraId="5A6EAA97" w14:textId="77777777" w:rsidTr="005D57E7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99F2C2E" w14:textId="77777777" w:rsidR="005D57E7" w:rsidRPr="00A40393" w:rsidRDefault="005D57E7" w:rsidP="00967051">
            <w:pPr>
              <w:spacing w:line="293" w:lineRule="atLeast"/>
              <w:rPr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A40393">
              <w:rPr>
                <w:sz w:val="26"/>
                <w:szCs w:val="26"/>
              </w:rPr>
              <w:t xml:space="preserve"> 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>ProductName, Price FROM Products</w:t>
            </w:r>
          </w:p>
        </w:tc>
      </w:tr>
    </w:tbl>
    <w:p w14:paraId="62934070" w14:textId="75DA0634" w:rsidR="00302D15" w:rsidRPr="00A40393" w:rsidRDefault="007D0848" w:rsidP="00E41207">
      <w:pPr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482CE35D" wp14:editId="66AFA25D">
            <wp:extent cx="2050472" cy="2034879"/>
            <wp:effectExtent l="0" t="0" r="6985" b="381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1344" t="51580" r="64398" b="22349"/>
                    <a:stretch/>
                  </pic:blipFill>
                  <pic:spPr bwMode="auto">
                    <a:xfrm>
                      <a:off x="0" y="0"/>
                      <a:ext cx="2055530" cy="20398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1C03DF" w14:textId="4D6EC8A9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Специфікація стовпця необов'язково повинна представляти його назву. Це може бути будь-який вираз, наприклад, результат арифметичної операції. </w:t>
      </w:r>
      <w:r w:rsidR="005D57E7" w:rsidRPr="00A40393">
        <w:rPr>
          <w:rFonts w:ascii="Verdana" w:hAnsi="Verdana"/>
          <w:color w:val="000000"/>
          <w:sz w:val="26"/>
          <w:szCs w:val="26"/>
        </w:rPr>
        <w:t xml:space="preserve">Виконаємо </w:t>
      </w:r>
      <w:r w:rsidRPr="00A40393">
        <w:rPr>
          <w:rFonts w:ascii="Verdana" w:hAnsi="Verdana"/>
          <w:color w:val="000000"/>
          <w:sz w:val="26"/>
          <w:szCs w:val="26"/>
        </w:rPr>
        <w:t>наступний запит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805723" w:rsidRPr="00A40393" w14:paraId="580C1D5A" w14:textId="77777777" w:rsidTr="0080572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29E8A78" w14:textId="77777777" w:rsidR="00805723" w:rsidRPr="005D57E7" w:rsidRDefault="00805723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A40393">
              <w:rPr>
                <w:sz w:val="26"/>
                <w:szCs w:val="26"/>
              </w:rPr>
              <w:t xml:space="preserve"> 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ProductName + '(' + Manufacturer + ')', Price, Price * </w:t>
            </w:r>
            <w:proofErr w:type="spellStart"/>
            <w:r w:rsidRPr="005D57E7">
              <w:rPr>
                <w:rStyle w:val="HTML"/>
                <w:rFonts w:eastAsiaTheme="minorHAnsi"/>
                <w:sz w:val="26"/>
                <w:szCs w:val="26"/>
              </w:rPr>
              <w:t>ProductCount</w:t>
            </w:r>
            <w:proofErr w:type="spellEnd"/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</w:t>
            </w:r>
          </w:p>
          <w:p w14:paraId="5732EF1D" w14:textId="77777777" w:rsidR="00805723" w:rsidRPr="00A40393" w:rsidRDefault="00805723" w:rsidP="00967051">
            <w:pPr>
              <w:spacing w:line="293" w:lineRule="atLeast"/>
              <w:rPr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FROM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Products</w:t>
            </w:r>
          </w:p>
        </w:tc>
      </w:tr>
    </w:tbl>
    <w:p w14:paraId="63CEDC29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Тут при вибірці будуть створюватися три стовпці. Перший стовпець представляє результат об'єднання двох стовпців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Nam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Manufacturer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. Другий стовпець - стандартний стовпець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ic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. А третій стовпець представляє значення стовпця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ic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, помножене на значення стовпця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Count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.</w:t>
      </w:r>
    </w:p>
    <w:p w14:paraId="11E10244" w14:textId="6C555D8D" w:rsidR="00302D15" w:rsidRPr="00A40393" w:rsidRDefault="007D0848" w:rsidP="00E41207">
      <w:pPr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21F2E48C" wp14:editId="319C1B19">
            <wp:extent cx="2619490" cy="160712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1224" t="51784" r="54629" b="20917"/>
                    <a:stretch/>
                  </pic:blipFill>
                  <pic:spPr bwMode="auto">
                    <a:xfrm>
                      <a:off x="0" y="0"/>
                      <a:ext cx="2624236" cy="161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0975D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За допомогою оператора AS можна змінити назву вихідного стовпця або визначити його псевдонім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5D57E7" w:rsidRPr="00A40393" w14:paraId="78F1EB4F" w14:textId="77777777" w:rsidTr="005D57E7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2C7C6807" w14:textId="2FAE7AC1" w:rsidR="005D57E7" w:rsidRPr="005D57E7" w:rsidRDefault="005D57E7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</w:t>
            </w:r>
            <w:r w:rsidRPr="00A40393">
              <w:rPr>
                <w:rStyle w:val="HTML"/>
                <w:rFonts w:eastAsiaTheme="minorHAnsi"/>
                <w:sz w:val="26"/>
                <w:szCs w:val="26"/>
              </w:rPr>
              <w:t>ProductName + '('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+ Manufacturer + ')' AS </w:t>
            </w:r>
            <w:proofErr w:type="spellStart"/>
            <w:r w:rsidRPr="005D57E7">
              <w:rPr>
                <w:rStyle w:val="HTML"/>
                <w:rFonts w:eastAsiaTheme="minorHAnsi"/>
                <w:sz w:val="26"/>
                <w:szCs w:val="26"/>
              </w:rPr>
              <w:t>ModelName</w:t>
            </w:r>
            <w:proofErr w:type="spellEnd"/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, </w:t>
            </w:r>
          </w:p>
          <w:p w14:paraId="58DF4F87" w14:textId="53A8000D" w:rsidR="005D57E7" w:rsidRPr="005D57E7" w:rsidRDefault="005D57E7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 xml:space="preserve">Price, Price * </w:t>
            </w:r>
            <w:proofErr w:type="spellStart"/>
            <w:r w:rsidRPr="00A40393">
              <w:rPr>
                <w:rStyle w:val="HTML"/>
                <w:rFonts w:eastAsiaTheme="minorHAnsi"/>
                <w:sz w:val="26"/>
                <w:szCs w:val="26"/>
              </w:rPr>
              <w:t>ProductCount</w:t>
            </w:r>
            <w:proofErr w:type="spellEnd"/>
            <w:r w:rsidRPr="00A40393">
              <w:rPr>
                <w:rStyle w:val="HTML"/>
                <w:rFonts w:eastAsiaTheme="minorHAnsi"/>
                <w:sz w:val="26"/>
                <w:szCs w:val="26"/>
              </w:rPr>
              <w:t xml:space="preserve"> AS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</w:t>
            </w:r>
            <w:proofErr w:type="spellStart"/>
            <w:r w:rsidRPr="005D57E7">
              <w:rPr>
                <w:rStyle w:val="HTML"/>
                <w:rFonts w:eastAsiaTheme="minorHAnsi"/>
                <w:sz w:val="26"/>
                <w:szCs w:val="26"/>
              </w:rPr>
              <w:t>TotalSum</w:t>
            </w:r>
            <w:proofErr w:type="spellEnd"/>
          </w:p>
          <w:p w14:paraId="09FAE362" w14:textId="77777777" w:rsidR="005D57E7" w:rsidRPr="00A40393" w:rsidRDefault="005D57E7" w:rsidP="00967051">
            <w:pPr>
              <w:spacing w:line="293" w:lineRule="atLeast"/>
              <w:rPr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FROM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Products</w:t>
            </w:r>
          </w:p>
        </w:tc>
      </w:tr>
    </w:tbl>
    <w:p w14:paraId="73DD2531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lastRenderedPageBreak/>
        <w:t xml:space="preserve">В даному випадку результатом вибірки є дані по 3-м стовпцях. Перший стовпець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ModelNam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об'єднує стовпц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Nam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Manufacturer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, другий пропонує стандартний стовпець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ic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. Третій стовпець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TotalSum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зберігає твір стовпців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Count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ic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. При цьому, як у випадку зі стовпцем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ic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, необов'язково визначати назву результуючого стовпця за допомогою AS.</w:t>
      </w:r>
    </w:p>
    <w:p w14:paraId="05E8AD6F" w14:textId="0808E4B9" w:rsidR="00302D15" w:rsidRPr="00A40393" w:rsidRDefault="007D0848" w:rsidP="00E41207">
      <w:pPr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583B4C4C" wp14:editId="23A28EF3">
            <wp:extent cx="2899238" cy="1779905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395" t="51795" r="54871" b="21356"/>
                    <a:stretch/>
                  </pic:blipFill>
                  <pic:spPr bwMode="auto">
                    <a:xfrm>
                      <a:off x="0" y="0"/>
                      <a:ext cx="2904867" cy="178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522CB4" w14:textId="77777777" w:rsidR="00302D15" w:rsidRPr="00A40393" w:rsidRDefault="00302D15" w:rsidP="00967051">
      <w:pPr>
        <w:pStyle w:val="3"/>
        <w:spacing w:before="0" w:beforeAutospacing="0" w:after="0" w:afterAutospacing="0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DISTINCT</w:t>
      </w:r>
    </w:p>
    <w:p w14:paraId="4D89C3C4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Оператор DISTINCT дозволяє вибрати унікальні рядки. Наприклад, в нашому випадку в таблиці може бути по кілька товарів від одних і тих же виробників. Виберемо всіх виробник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71275" w:rsidRPr="00A40393" w14:paraId="6A1C25F0" w14:textId="77777777" w:rsidTr="00B7127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CC970BB" w14:textId="77777777" w:rsidR="00B71275" w:rsidRPr="00B71275" w:rsidRDefault="00B71275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A40393">
              <w:rPr>
                <w:sz w:val="26"/>
                <w:szCs w:val="26"/>
              </w:rPr>
              <w:t xml:space="preserve"> </w:t>
            </w:r>
            <w:r w:rsidRPr="00B71275">
              <w:rPr>
                <w:rStyle w:val="HTML"/>
                <w:rFonts w:eastAsiaTheme="minorHAnsi"/>
                <w:sz w:val="26"/>
                <w:szCs w:val="26"/>
              </w:rPr>
              <w:t>DISTINCT Manufacturer</w:t>
            </w:r>
          </w:p>
          <w:p w14:paraId="76F68368" w14:textId="77777777" w:rsidR="00B71275" w:rsidRPr="00A40393" w:rsidRDefault="00B71275" w:rsidP="00967051">
            <w:pPr>
              <w:spacing w:line="293" w:lineRule="atLeast"/>
              <w:rPr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FROM</w:t>
            </w:r>
            <w:r w:rsidRPr="00B71275">
              <w:rPr>
                <w:rStyle w:val="HTML"/>
                <w:rFonts w:eastAsiaTheme="minorHAnsi"/>
                <w:sz w:val="26"/>
                <w:szCs w:val="26"/>
              </w:rPr>
              <w:t xml:space="preserve"> Products</w:t>
            </w:r>
          </w:p>
        </w:tc>
      </w:tr>
    </w:tbl>
    <w:p w14:paraId="54E85D73" w14:textId="4E0A2DAC" w:rsidR="00302D15" w:rsidRPr="00A40393" w:rsidRDefault="00302D15" w:rsidP="00E41207">
      <w:pPr>
        <w:jc w:val="center"/>
        <w:rPr>
          <w:sz w:val="26"/>
          <w:szCs w:val="26"/>
        </w:rPr>
      </w:pPr>
      <w:r w:rsidRPr="00A40393">
        <w:rPr>
          <w:noProof/>
          <w:sz w:val="26"/>
          <w:szCs w:val="26"/>
        </w:rPr>
        <w:drawing>
          <wp:inline distT="0" distB="0" distL="0" distR="0" wp14:anchorId="66EEF1BD" wp14:editId="262DCCBA">
            <wp:extent cx="3686908" cy="885092"/>
            <wp:effectExtent l="0" t="0" r="0" b="0"/>
            <wp:docPr id="8" name="Рисунок 8" descr="SELECT DISTINCT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ELECT DISTINCT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1" t="56968" r="1306" b="8341"/>
                    <a:stretch/>
                  </pic:blipFill>
                  <pic:spPr bwMode="auto">
                    <a:xfrm>
                      <a:off x="0" y="0"/>
                      <a:ext cx="3688785" cy="885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55E8E1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В даному випадку критерієм розмежування рядків є стовпець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Manufacturer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. Тому в результуючої вибіркою будуть тільки унікальні значення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Manufacturer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. І якщо, наприклад, в базі даних є два товари з виробником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Appl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, то ця назва буде зустрічатися в результуючої вибіркою тільки один раз.</w:t>
      </w:r>
    </w:p>
    <w:p w14:paraId="07D3F35B" w14:textId="77777777" w:rsidR="00302D15" w:rsidRPr="00A40393" w:rsidRDefault="00302D15" w:rsidP="00967051">
      <w:pPr>
        <w:pStyle w:val="3"/>
        <w:spacing w:before="0" w:beforeAutospacing="0" w:after="0" w:afterAutospacing="0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Вибірка з додаванням</w:t>
      </w:r>
    </w:p>
    <w:p w14:paraId="692BA806" w14:textId="77777777" w:rsidR="00302D15" w:rsidRPr="00F76B94" w:rsidRDefault="00302D15" w:rsidP="00967051">
      <w:pPr>
        <w:pStyle w:val="4"/>
        <w:spacing w:before="0"/>
        <w:rPr>
          <w:rFonts w:ascii="Verdana" w:hAnsi="Verdana"/>
          <w:color w:val="000000"/>
          <w:sz w:val="26"/>
          <w:szCs w:val="26"/>
          <w:lang w:val="uk-UA"/>
        </w:rPr>
      </w:pPr>
      <w:r w:rsidRPr="00A40393">
        <w:rPr>
          <w:rFonts w:ascii="Verdana" w:hAnsi="Verdana"/>
          <w:color w:val="000000"/>
          <w:sz w:val="26"/>
          <w:szCs w:val="26"/>
        </w:rPr>
        <w:t>SELECT</w:t>
      </w:r>
      <w:r w:rsidRPr="00F76B94">
        <w:rPr>
          <w:rFonts w:ascii="Verdana" w:hAnsi="Verdana"/>
          <w:color w:val="000000"/>
          <w:sz w:val="26"/>
          <w:szCs w:val="26"/>
          <w:lang w:val="uk-UA"/>
        </w:rPr>
        <w:t xml:space="preserve"> </w:t>
      </w:r>
      <w:r w:rsidRPr="00A40393">
        <w:rPr>
          <w:rFonts w:ascii="Verdana" w:hAnsi="Verdana"/>
          <w:color w:val="000000"/>
          <w:sz w:val="26"/>
          <w:szCs w:val="26"/>
        </w:rPr>
        <w:t>INTO</w:t>
      </w:r>
    </w:p>
    <w:p w14:paraId="4AD9D056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>Вираз SELECT INTO дозволяє вибрати з однієї таблиці деякі дані в іншу таблицю, при цьому друга таблиця створюється автоматично. наприклад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012CC3" w:rsidRPr="00A40393" w14:paraId="2A052D79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239B19F" w14:textId="77777777" w:rsidR="00012CC3" w:rsidRPr="005D57E7" w:rsidRDefault="00012CC3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ProductName + '(' + Manufacturer + ')' AS </w:t>
            </w:r>
            <w:proofErr w:type="spellStart"/>
            <w:r w:rsidRPr="005D57E7">
              <w:rPr>
                <w:rStyle w:val="HTML"/>
                <w:rFonts w:eastAsiaTheme="minorHAnsi"/>
                <w:sz w:val="26"/>
                <w:szCs w:val="26"/>
              </w:rPr>
              <w:t>ModelName</w:t>
            </w:r>
            <w:proofErr w:type="spellEnd"/>
            <w:r w:rsidRPr="005D57E7">
              <w:rPr>
                <w:rStyle w:val="HTML"/>
                <w:rFonts w:eastAsiaTheme="minorHAnsi"/>
                <w:sz w:val="26"/>
                <w:szCs w:val="26"/>
              </w:rPr>
              <w:t>, Price</w:t>
            </w:r>
          </w:p>
          <w:p w14:paraId="6A5FEF0F" w14:textId="77777777" w:rsidR="00012CC3" w:rsidRPr="005D57E7" w:rsidRDefault="00012CC3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INTO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</w:t>
            </w:r>
            <w:proofErr w:type="spellStart"/>
            <w:r w:rsidRPr="005D57E7">
              <w:rPr>
                <w:rStyle w:val="HTML"/>
                <w:rFonts w:eastAsiaTheme="minorHAnsi"/>
                <w:sz w:val="26"/>
                <w:szCs w:val="26"/>
              </w:rPr>
              <w:t>ProductSummary</w:t>
            </w:r>
            <w:proofErr w:type="spellEnd"/>
          </w:p>
          <w:p w14:paraId="7D630B88" w14:textId="77777777" w:rsidR="00012CC3" w:rsidRPr="005D57E7" w:rsidRDefault="00012CC3" w:rsidP="00967051">
            <w:pPr>
              <w:spacing w:line="293" w:lineRule="atLeast"/>
              <w:rPr>
                <w:rStyle w:val="HTML"/>
                <w:rFonts w:eastAsiaTheme="minorHAnsi"/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FROM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Products</w:t>
            </w:r>
          </w:p>
          <w:p w14:paraId="2EDB3175" w14:textId="77777777" w:rsidR="00012CC3" w:rsidRPr="00A40393" w:rsidRDefault="00012CC3" w:rsidP="00967051">
            <w:pPr>
              <w:spacing w:line="293" w:lineRule="atLeast"/>
              <w:rPr>
                <w:sz w:val="26"/>
                <w:szCs w:val="26"/>
              </w:rPr>
            </w:pPr>
            <w:r w:rsidRPr="00A40393">
              <w:rPr>
                <w:rStyle w:val="HTML"/>
                <w:rFonts w:eastAsiaTheme="minorHAnsi"/>
                <w:sz w:val="26"/>
                <w:szCs w:val="26"/>
              </w:rPr>
              <w:t>SELECT</w:t>
            </w:r>
            <w:r w:rsidRPr="005D57E7">
              <w:rPr>
                <w:rStyle w:val="HTML"/>
                <w:rFonts w:eastAsiaTheme="minorHAnsi"/>
                <w:sz w:val="26"/>
                <w:szCs w:val="26"/>
              </w:rPr>
              <w:t xml:space="preserve"> * FROM </w:t>
            </w:r>
            <w:proofErr w:type="spellStart"/>
            <w:r w:rsidRPr="005D57E7">
              <w:rPr>
                <w:rStyle w:val="HTML"/>
                <w:rFonts w:eastAsiaTheme="minorHAnsi"/>
                <w:sz w:val="26"/>
                <w:szCs w:val="26"/>
              </w:rPr>
              <w:t>ProductSummary</w:t>
            </w:r>
            <w:proofErr w:type="spellEnd"/>
          </w:p>
        </w:tc>
      </w:tr>
    </w:tbl>
    <w:p w14:paraId="23AE37E0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Після виконання цієї команди в базі даних буде створена ще одна таблиця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ummary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, яка буде мати два стовпц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ModelNam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ice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, а дані для цих стовпців будуть взяті з таблиц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:</w:t>
      </w:r>
    </w:p>
    <w:p w14:paraId="6DA259B3" w14:textId="3709F81D" w:rsidR="00302D15" w:rsidRPr="00A40393" w:rsidRDefault="00302D15" w:rsidP="00967051">
      <w:pPr>
        <w:rPr>
          <w:sz w:val="26"/>
          <w:szCs w:val="26"/>
        </w:rPr>
      </w:pPr>
      <w:r w:rsidRPr="00A40393">
        <w:rPr>
          <w:noProof/>
          <w:sz w:val="26"/>
          <w:szCs w:val="26"/>
        </w:rPr>
        <w:lastRenderedPageBreak/>
        <w:drawing>
          <wp:inline distT="0" distB="0" distL="0" distR="0" wp14:anchorId="77BCC21D" wp14:editId="0F340111">
            <wp:extent cx="5457351" cy="1486473"/>
            <wp:effectExtent l="0" t="0" r="0" b="0"/>
            <wp:docPr id="7" name="Рисунок 7" descr="SELECT INTO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ELECT INTO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9" t="56039"/>
                    <a:stretch/>
                  </pic:blipFill>
                  <pic:spPr bwMode="auto">
                    <a:xfrm>
                      <a:off x="0" y="0"/>
                      <a:ext cx="5457351" cy="1486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81341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При виконанні цієї команди таблиця, в яку йде вибірка (в даному випадку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ummary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), не повинна існувати в базі даних.</w:t>
      </w:r>
    </w:p>
    <w:p w14:paraId="35E75564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Але, припустимо, ми потім вирішили додати всі дані з таблиц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 xml:space="preserve"> в уже існуючу таблицю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ummary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. В цьому випадку можна знову ж використовувати команду INSERT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012CC3" w:rsidRPr="00A40393" w14:paraId="566AEECD" w14:textId="77777777" w:rsidTr="00E41207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E663130" w14:textId="77777777" w:rsidR="00012CC3" w:rsidRPr="00E41207" w:rsidRDefault="00012CC3" w:rsidP="00967051">
            <w:pPr>
              <w:spacing w:line="293" w:lineRule="atLeast"/>
              <w:rPr>
                <w:rStyle w:val="HTML"/>
                <w:rFonts w:eastAsiaTheme="minorHAnsi"/>
                <w:sz w:val="24"/>
                <w:szCs w:val="24"/>
              </w:rPr>
            </w:pPr>
            <w:r w:rsidRPr="00E41207">
              <w:rPr>
                <w:rStyle w:val="HTML"/>
                <w:rFonts w:eastAsiaTheme="minorHAnsi"/>
                <w:sz w:val="24"/>
                <w:szCs w:val="24"/>
              </w:rPr>
              <w:t xml:space="preserve">INSERT INTO </w:t>
            </w:r>
            <w:proofErr w:type="spellStart"/>
            <w:r w:rsidRPr="00E41207">
              <w:rPr>
                <w:rStyle w:val="HTML"/>
                <w:rFonts w:eastAsiaTheme="minorHAnsi"/>
                <w:sz w:val="24"/>
                <w:szCs w:val="24"/>
              </w:rPr>
              <w:t>ProductSummary</w:t>
            </w:r>
            <w:proofErr w:type="spellEnd"/>
          </w:p>
          <w:p w14:paraId="3179FDAB" w14:textId="77777777" w:rsidR="00012CC3" w:rsidRPr="00E41207" w:rsidRDefault="00012CC3" w:rsidP="00967051">
            <w:pPr>
              <w:spacing w:line="293" w:lineRule="atLeast"/>
              <w:rPr>
                <w:rStyle w:val="HTML"/>
                <w:rFonts w:eastAsiaTheme="minorHAnsi"/>
                <w:sz w:val="24"/>
                <w:szCs w:val="24"/>
              </w:rPr>
            </w:pPr>
            <w:r w:rsidRPr="00E41207">
              <w:rPr>
                <w:rStyle w:val="HTML"/>
                <w:rFonts w:eastAsiaTheme="minorHAnsi"/>
                <w:sz w:val="24"/>
                <w:szCs w:val="24"/>
              </w:rPr>
              <w:t xml:space="preserve">SELECT ProductName + '(' + Manufacturer + ')' AS </w:t>
            </w:r>
            <w:proofErr w:type="spellStart"/>
            <w:r w:rsidRPr="00E41207">
              <w:rPr>
                <w:rStyle w:val="HTML"/>
                <w:rFonts w:eastAsiaTheme="minorHAnsi"/>
                <w:sz w:val="24"/>
                <w:szCs w:val="24"/>
              </w:rPr>
              <w:t>ModelName</w:t>
            </w:r>
            <w:proofErr w:type="spellEnd"/>
            <w:r w:rsidRPr="00E41207">
              <w:rPr>
                <w:rStyle w:val="HTML"/>
                <w:rFonts w:eastAsiaTheme="minorHAnsi"/>
                <w:sz w:val="24"/>
                <w:szCs w:val="24"/>
              </w:rPr>
              <w:t>, Price</w:t>
            </w:r>
          </w:p>
          <w:p w14:paraId="30054D15" w14:textId="77777777" w:rsidR="00012CC3" w:rsidRPr="00A40393" w:rsidRDefault="00012CC3" w:rsidP="00967051">
            <w:pPr>
              <w:spacing w:line="293" w:lineRule="atLeast"/>
              <w:rPr>
                <w:sz w:val="26"/>
                <w:szCs w:val="26"/>
              </w:rPr>
            </w:pPr>
            <w:r w:rsidRPr="00E41207">
              <w:rPr>
                <w:rStyle w:val="HTML"/>
                <w:rFonts w:eastAsiaTheme="minorHAnsi"/>
                <w:sz w:val="24"/>
                <w:szCs w:val="24"/>
              </w:rPr>
              <w:t>FROM Products</w:t>
            </w:r>
          </w:p>
        </w:tc>
      </w:tr>
    </w:tbl>
    <w:p w14:paraId="5F5815F2" w14:textId="77777777" w:rsidR="00302D15" w:rsidRPr="00A40393" w:rsidRDefault="00302D15" w:rsidP="00967051">
      <w:pPr>
        <w:pStyle w:val="a3"/>
        <w:spacing w:before="0" w:beforeAutospacing="0" w:after="0" w:afterAutospacing="0" w:line="312" w:lineRule="atLeast"/>
        <w:rPr>
          <w:rFonts w:ascii="Verdana" w:hAnsi="Verdana"/>
          <w:color w:val="000000"/>
          <w:sz w:val="26"/>
          <w:szCs w:val="26"/>
        </w:rPr>
      </w:pPr>
      <w:r w:rsidRPr="00A40393">
        <w:rPr>
          <w:rFonts w:ascii="Verdana" w:hAnsi="Verdana"/>
          <w:color w:val="000000"/>
          <w:sz w:val="26"/>
          <w:szCs w:val="26"/>
        </w:rPr>
        <w:t xml:space="preserve">Тут додаються значення фактично представляють результат вибірки з таблиці </w:t>
      </w:r>
      <w:proofErr w:type="spellStart"/>
      <w:r w:rsidRPr="00A40393">
        <w:rPr>
          <w:rFonts w:ascii="Verdana" w:hAnsi="Verdana"/>
          <w:color w:val="000000"/>
          <w:sz w:val="26"/>
          <w:szCs w:val="26"/>
        </w:rPr>
        <w:t>Products</w:t>
      </w:r>
      <w:proofErr w:type="spellEnd"/>
      <w:r w:rsidRPr="00A40393">
        <w:rPr>
          <w:rFonts w:ascii="Verdana" w:hAnsi="Verdana"/>
          <w:color w:val="000000"/>
          <w:sz w:val="26"/>
          <w:szCs w:val="26"/>
        </w:rPr>
        <w:t>.</w:t>
      </w:r>
    </w:p>
    <w:p w14:paraId="073B4907" w14:textId="77777777" w:rsidR="00302D15" w:rsidRPr="00A40393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A40393">
        <w:rPr>
          <w:rFonts w:ascii="Verdana" w:hAnsi="Verdana"/>
          <w:color w:val="000000"/>
          <w:lang w:val="ru-RU"/>
        </w:rPr>
        <w:t>Сортування</w:t>
      </w:r>
      <w:proofErr w:type="spellEnd"/>
      <w:r w:rsidRPr="00A40393">
        <w:rPr>
          <w:rFonts w:ascii="Verdana" w:hAnsi="Verdana"/>
          <w:color w:val="000000"/>
          <w:lang w:val="ru-RU"/>
        </w:rPr>
        <w:t>. ORDER BY</w:t>
      </w:r>
    </w:p>
    <w:p w14:paraId="3BD67F00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ORDER BY дозволяє впорядкувати видобувні значення за певним стовпцем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E41207" w:rsidRPr="00A40393" w14:paraId="3EF8AE9E" w14:textId="77777777" w:rsidTr="00E41207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DDE5077" w14:textId="77777777" w:rsidR="00E41207" w:rsidRPr="00A40393" w:rsidRDefault="00E4120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</w:t>
            </w:r>
          </w:p>
          <w:p w14:paraId="64C1C164" w14:textId="77777777" w:rsidR="00E41207" w:rsidRPr="00A40393" w:rsidRDefault="00E4120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78250333" w14:textId="77777777" w:rsidR="00E41207" w:rsidRPr="00A40393" w:rsidRDefault="00E4120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</w:p>
        </w:tc>
      </w:tr>
    </w:tbl>
    <w:p w14:paraId="654FBD3C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рядки сортуються за зростанням значення стовпця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p w14:paraId="3F1B9ED5" w14:textId="6E9DEF0F" w:rsidR="00302D15" w:rsidRPr="00A40393" w:rsidRDefault="00302D15" w:rsidP="00B71275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B99467B" wp14:editId="5268A0C6">
            <wp:extent cx="3579143" cy="1606061"/>
            <wp:effectExtent l="0" t="0" r="2540" b="0"/>
            <wp:docPr id="17" name="Рисунок 17" descr="ORDER BY и сортировка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ORDER BY и сортировка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18"/>
                    <a:stretch/>
                  </pic:blipFill>
                  <pic:spPr bwMode="auto">
                    <a:xfrm>
                      <a:off x="0" y="0"/>
                      <a:ext cx="3604488" cy="1617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A92AC5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ортування також можна проводити за псевдонімом стовпчика, який визначається за допомогою оператора AS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71275" w:rsidRPr="00A40393" w14:paraId="2969CAD5" w14:textId="77777777" w:rsidTr="00B7127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711F313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Sum</w:t>
            </w:r>
            <w:proofErr w:type="spellEnd"/>
          </w:p>
          <w:p w14:paraId="16A6F04E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1D5D8FFE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Sum</w:t>
            </w:r>
            <w:proofErr w:type="spellEnd"/>
          </w:p>
        </w:tc>
      </w:tr>
    </w:tbl>
    <w:p w14:paraId="5A9712C3" w14:textId="15A9BD46" w:rsidR="00302D15" w:rsidRPr="00A40393" w:rsidRDefault="00302D15" w:rsidP="00B71275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12318B71" wp14:editId="06E1F582">
            <wp:extent cx="4430395" cy="1594338"/>
            <wp:effectExtent l="0" t="0" r="0" b="6350"/>
            <wp:docPr id="16" name="Рисунок 16" descr="ORDER BY и сортировка в MS SQL Server 2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ORDER BY и сортировка в MS SQL Server 2016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9" t="44120" r="-20" b="5701"/>
                    <a:stretch/>
                  </pic:blipFill>
                  <pic:spPr bwMode="auto">
                    <a:xfrm>
                      <a:off x="0" y="0"/>
                      <a:ext cx="4436316" cy="1596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B7A45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замовчуванням застосовується сортування за зростанням. За допомогою додаткового оператора DESC можна задати сортування по спадаючій.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5F989FD6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71B0A63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</w:p>
          <w:p w14:paraId="136A728D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75B944FD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ESC</w:t>
            </w:r>
          </w:p>
        </w:tc>
      </w:tr>
    </w:tbl>
    <w:p w14:paraId="7D38AD61" w14:textId="4D54F75B" w:rsidR="00302D15" w:rsidRPr="00A40393" w:rsidRDefault="00302D15" w:rsidP="00E4120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1BF2EB8" wp14:editId="0F5B9CE6">
            <wp:extent cx="3266330" cy="1564219"/>
            <wp:effectExtent l="0" t="0" r="0" b="0"/>
            <wp:docPr id="15" name="Рисунок 15" descr="ORDER BY DESC и сортировка по убыванию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ORDER BY DESC и сортировка по убыванию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175" r="-14" b="6366"/>
                    <a:stretch/>
                  </pic:blipFill>
                  <pic:spPr bwMode="auto">
                    <a:xfrm>
                      <a:off x="0" y="0"/>
                      <a:ext cx="3269302" cy="1565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05DE0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замовчуванням замість DESC використовується оператор ASC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220E71C6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CF7EB25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</w:p>
          <w:p w14:paraId="7E04CD7E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194C6013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C</w:t>
            </w:r>
          </w:p>
        </w:tc>
      </w:tr>
    </w:tbl>
    <w:p w14:paraId="1F2F8D9A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необхідно впорядкувати відразу за кількома стовпцями, то всі вони перераховуються після оператора ORDER BY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27F53ACE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3FE5812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  <w:p w14:paraId="6F8578FD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E7F6291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</w:p>
        </w:tc>
      </w:tr>
    </w:tbl>
    <w:p w14:paraId="05DDBA7F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У цьому випадку спочатку рядки упорядковано відповідно до колонки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 зростанню. Потім якщо є два рядки, в яких стовпець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ає однакове значення, то вони сортуються по стовпцю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кож по зростанню. Але знову ж таки за допомогою ASC і DESC можна окремо для різних стовпців визначити сортування по зростанню і зменшенням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7CF908F2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35CA93B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  <w:p w14:paraId="44D52F60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18741ED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C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ESC</w:t>
            </w:r>
          </w:p>
        </w:tc>
      </w:tr>
    </w:tbl>
    <w:p w14:paraId="78D922AC" w14:textId="7FACC2C1" w:rsidR="00302D15" w:rsidRPr="00A40393" w:rsidRDefault="00302D15" w:rsidP="00E4120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6E6FF2F3" wp14:editId="7C84F102">
            <wp:extent cx="3763686" cy="1604315"/>
            <wp:effectExtent l="0" t="0" r="8255" b="0"/>
            <wp:docPr id="14" name="Рисунок 14" descr="Сортировка по нескольким столбцам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Сортировка по нескольким столбцам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t="42848" r="-23" b="3854"/>
                    <a:stretch/>
                  </pic:blipFill>
                  <pic:spPr bwMode="auto">
                    <a:xfrm>
                      <a:off x="0" y="0"/>
                      <a:ext cx="3777797" cy="1610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141CF1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критерій сортування також можна використовувати складно вираз на основі стовпц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71275" w:rsidRPr="00A40393" w14:paraId="6FFE761E" w14:textId="77777777" w:rsidTr="00B7127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CCC0E37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</w:p>
          <w:p w14:paraId="7B4A1DDB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5685E81" w14:textId="77777777" w:rsidR="00B71275" w:rsidRPr="00A40393" w:rsidRDefault="00B71275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</w:p>
        </w:tc>
      </w:tr>
    </w:tbl>
    <w:p w14:paraId="58DDFC1B" w14:textId="489EE81D" w:rsidR="00302D15" w:rsidRPr="00E41207" w:rsidRDefault="00302D15" w:rsidP="00E41207">
      <w:pPr>
        <w:spacing w:line="312" w:lineRule="atLeast"/>
        <w:jc w:val="center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E41207">
        <w:rPr>
          <w:rFonts w:ascii="Verdana" w:eastAsia="Times New Roman" w:hAnsi="Verdana"/>
          <w:noProof/>
          <w:color w:val="000000"/>
          <w:sz w:val="26"/>
          <w:szCs w:val="26"/>
          <w:lang w:val="uk-UA" w:eastAsia="uk-UA"/>
        </w:rPr>
        <w:drawing>
          <wp:inline distT="0" distB="0" distL="0" distR="0" wp14:anchorId="57C857A0" wp14:editId="0EEC3209">
            <wp:extent cx="3902096" cy="1404096"/>
            <wp:effectExtent l="0" t="0" r="3175" b="5715"/>
            <wp:docPr id="13" name="Рисунок 13" descr="Сортировка по сложному выражению в ORDER BY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Сортировка по сложному выражению в ORDER BY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731" r="-40" b="4079"/>
                    <a:stretch/>
                  </pic:blipFill>
                  <pic:spPr bwMode="auto">
                    <a:xfrm>
                      <a:off x="0" y="0"/>
                      <a:ext cx="3925128" cy="1412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0C04F5" w14:textId="5DFBE350" w:rsidR="00302D15" w:rsidRPr="00F76B94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uk-UA"/>
        </w:rPr>
      </w:pPr>
      <w:r w:rsidRPr="00F76B94">
        <w:rPr>
          <w:rFonts w:ascii="Verdana" w:hAnsi="Verdana"/>
          <w:color w:val="000000"/>
          <w:lang w:val="uk-UA"/>
        </w:rPr>
        <w:t>Ви</w:t>
      </w:r>
      <w:r w:rsidR="005D57E7">
        <w:rPr>
          <w:rFonts w:ascii="Verdana" w:hAnsi="Verdana"/>
          <w:color w:val="000000"/>
          <w:lang w:val="uk-UA"/>
        </w:rPr>
        <w:t>ведення</w:t>
      </w:r>
      <w:r w:rsidRPr="00F76B94">
        <w:rPr>
          <w:rFonts w:ascii="Verdana" w:hAnsi="Verdana"/>
          <w:color w:val="000000"/>
          <w:lang w:val="uk-UA"/>
        </w:rPr>
        <w:t xml:space="preserve"> діапазону рядків</w:t>
      </w:r>
    </w:p>
    <w:p w14:paraId="74CA4667" w14:textId="1A2B95C5" w:rsidR="00302D15" w:rsidRPr="00A40393" w:rsidRDefault="005D57E7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Оператор </w:t>
      </w:r>
      <w:r w:rsidR="00302D15"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TOP</w:t>
      </w:r>
    </w:p>
    <w:p w14:paraId="0EFBD528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TOP дозволяє вибрати певну кількість рядків з табли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CA36CD" w:rsidRPr="00A40393" w14:paraId="2905DF72" w14:textId="77777777" w:rsidTr="00CA36CD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C2734B9" w14:textId="77777777" w:rsidR="00CA36CD" w:rsidRPr="00A40393" w:rsidRDefault="00CA36CD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P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4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</w:p>
          <w:p w14:paraId="371E85F5" w14:textId="77777777" w:rsidR="00CA36CD" w:rsidRPr="00A40393" w:rsidRDefault="00CA36CD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6159F147" w14:textId="781F962D" w:rsidR="00302D15" w:rsidRPr="00A40393" w:rsidRDefault="00302D15" w:rsidP="00E4120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A51E65E" wp14:editId="57103EFD">
            <wp:extent cx="3487517" cy="823392"/>
            <wp:effectExtent l="0" t="0" r="0" b="0"/>
            <wp:docPr id="20" name="Рисунок 20" descr="SELECT TOP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ELECT TOP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306"/>
                    <a:stretch/>
                  </pic:blipFill>
                  <pic:spPr bwMode="auto">
                    <a:xfrm>
                      <a:off x="0" y="0"/>
                      <a:ext cx="3544731" cy="8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8A1AF7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тковий оператор PERCENT дозволяє вибрати процентне кількість рядків з таблиці. Наприклад, виберемо 75% рядків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B71275" w:rsidRPr="00A40393" w14:paraId="2A27BEA9" w14:textId="77777777" w:rsidTr="00B7127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7859167" w14:textId="216678AC" w:rsidR="00B71275" w:rsidRPr="00A40393" w:rsidRDefault="00B71275" w:rsidP="00CD168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P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75 PERCENT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="00CD1687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51CA339C" w14:textId="77777777" w:rsidR="00302D15" w:rsidRPr="00A40393" w:rsidRDefault="00302D15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OFFSET і FETCH</w:t>
      </w:r>
    </w:p>
    <w:p w14:paraId="552AB5D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TOP дозволяє витягти певну кількість рядків, починаючи з початку таблиці. Для вилучення набору рядків з будь-якого місця, застосовуються оператори OFFSET і FETCH. Важливо, що ці оператори застосовуються тільки в відсортованому наборі даних після висловлення ORDER BY.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012CC3" w:rsidRPr="00D749E7" w14:paraId="37C4495B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BF4C217" w14:textId="77777777" w:rsidR="00012CC3" w:rsidRPr="00CD1687" w:rsidRDefault="00012CC3" w:rsidP="00967051">
            <w:pPr>
              <w:spacing w:line="293" w:lineRule="atLeast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ORDER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BY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вираз</w:t>
            </w:r>
          </w:p>
          <w:p w14:paraId="47C6A0DF" w14:textId="7CF23125" w:rsidR="00012CC3" w:rsidRPr="00CD1687" w:rsidRDefault="00012CC3" w:rsidP="00967051">
            <w:pPr>
              <w:spacing w:line="293" w:lineRule="atLeast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 xml:space="preserve">OFFSET </w:t>
            </w:r>
            <w:proofErr w:type="spellStart"/>
            <w:r w:rsidR="00CD1687"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зсув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_</w:t>
            </w:r>
            <w:r w:rsidR="00CD1687"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відносно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_</w:t>
            </w:r>
            <w:r w:rsidR="00CD1687"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початку</w:t>
            </w:r>
            <w:proofErr w:type="spellEnd"/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 xml:space="preserve"> {ROW | ROWS}</w:t>
            </w:r>
          </w:p>
          <w:p w14:paraId="2A166242" w14:textId="2407D1E4" w:rsidR="00012CC3" w:rsidRPr="00CD1687" w:rsidRDefault="00012CC3" w:rsidP="00967051">
            <w:pPr>
              <w:spacing w:line="293" w:lineRule="atLeast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[FETCH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 xml:space="preserve">{FIRST | NEXT} </w:t>
            </w:r>
            <w:proofErr w:type="spellStart"/>
            <w:r w:rsidR="00CD1687"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кількість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_</w:t>
            </w:r>
            <w:r w:rsidR="00CD1687"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рядків</w:t>
            </w:r>
            <w:proofErr w:type="spellEnd"/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 xml:space="preserve"> {ROW | ROWS} ONLY]</w:t>
            </w:r>
          </w:p>
        </w:tc>
      </w:tr>
    </w:tbl>
    <w:p w14:paraId="003EF790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виберемо всі рядки, починаючи з третьої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805723" w:rsidRPr="00CD1687" w14:paraId="07454D7C" w14:textId="77777777" w:rsidTr="0080572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5CBBD7BD" w14:textId="77777777" w:rsidR="00805723" w:rsidRPr="00CD1687" w:rsidRDefault="00805723" w:rsidP="00967051">
            <w:pPr>
              <w:spacing w:line="293" w:lineRule="atLeast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SELECT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* FROM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proofErr w:type="spellStart"/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Products</w:t>
            </w:r>
            <w:proofErr w:type="spellEnd"/>
          </w:p>
          <w:p w14:paraId="2D5042A1" w14:textId="77777777" w:rsidR="00805723" w:rsidRPr="00CD1687" w:rsidRDefault="00805723" w:rsidP="00967051">
            <w:pPr>
              <w:spacing w:line="293" w:lineRule="atLeast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ORDER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BY</w:t>
            </w:r>
            <w:r w:rsidRPr="00CD1687">
              <w:rPr>
                <w:rFonts w:eastAsia="Times New Roman"/>
                <w:sz w:val="24"/>
                <w:szCs w:val="24"/>
                <w:lang w:val="uk-UA" w:eastAsia="uk-UA"/>
              </w:rPr>
              <w:t xml:space="preserve"> </w:t>
            </w:r>
            <w:proofErr w:type="spellStart"/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Id</w:t>
            </w:r>
            <w:proofErr w:type="spellEnd"/>
          </w:p>
          <w:p w14:paraId="7B18F393" w14:textId="77777777" w:rsidR="00805723" w:rsidRPr="00CD1687" w:rsidRDefault="00805723" w:rsidP="00967051">
            <w:pPr>
              <w:spacing w:line="293" w:lineRule="atLeast"/>
              <w:rPr>
                <w:rFonts w:eastAsia="Times New Roman"/>
                <w:sz w:val="24"/>
                <w:szCs w:val="24"/>
                <w:lang w:val="uk-UA" w:eastAsia="uk-UA"/>
              </w:rPr>
            </w:pPr>
            <w:r w:rsidRPr="00CD1687">
              <w:rPr>
                <w:rFonts w:ascii="Courier New" w:eastAsia="Times New Roman" w:hAnsi="Courier New" w:cs="Courier New"/>
                <w:sz w:val="24"/>
                <w:szCs w:val="24"/>
                <w:lang w:val="uk-UA" w:eastAsia="uk-UA"/>
              </w:rPr>
              <w:t>OFFSET 2 ROWS;</w:t>
            </w:r>
          </w:p>
        </w:tc>
      </w:tr>
    </w:tbl>
    <w:p w14:paraId="08BA43ED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Число після ключового слова OFFSET вказує, скільки рядків необхідно пропустити.</w:t>
      </w:r>
    </w:p>
    <w:p w14:paraId="6CCC7F36" w14:textId="7B14D392" w:rsidR="00302D15" w:rsidRPr="00A40393" w:rsidRDefault="00CD1687" w:rsidP="00CD168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CD1687">
        <w:rPr>
          <w:noProof/>
        </w:rPr>
        <w:drawing>
          <wp:inline distT="0" distB="0" distL="0" distR="0" wp14:anchorId="17131EDD" wp14:editId="1DDA5BEA">
            <wp:extent cx="3229610" cy="931985"/>
            <wp:effectExtent l="0" t="0" r="0" b="190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750"/>
                    <a:stretch/>
                  </pic:blipFill>
                  <pic:spPr bwMode="auto">
                    <a:xfrm>
                      <a:off x="0" y="0"/>
                      <a:ext cx="3229610" cy="93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92995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епер виберемо тільки три рядки, починаючи з третьої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12CC3" w:rsidRPr="00A40393" w14:paraId="21E976E6" w14:textId="77777777" w:rsidTr="00012CC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052AC83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EB0DD8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</w:p>
          <w:p w14:paraId="122E8C63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FFSET 2 ROWS</w:t>
            </w:r>
          </w:p>
          <w:p w14:paraId="1ECC6272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ETCH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EX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3 ROW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LY;</w:t>
            </w:r>
          </w:p>
        </w:tc>
      </w:tr>
    </w:tbl>
    <w:p w14:paraId="148313F9" w14:textId="5D04EDDB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сля оператора FETCH вказується ключове слово FIRST або NEXT  і потім вказується кількість рядків, яке треба отримати.</w:t>
      </w:r>
    </w:p>
    <w:p w14:paraId="03A1F6B3" w14:textId="63934D43" w:rsidR="00302D15" w:rsidRPr="00A40393" w:rsidRDefault="00CD1687" w:rsidP="00CD168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CD1687">
        <w:rPr>
          <w:noProof/>
        </w:rPr>
        <w:drawing>
          <wp:inline distT="0" distB="0" distL="0" distR="0" wp14:anchorId="77229AB5" wp14:editId="7340198B">
            <wp:extent cx="3428365" cy="838200"/>
            <wp:effectExtent l="0" t="0" r="63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388"/>
                    <a:stretch/>
                  </pic:blipFill>
                  <pic:spPr bwMode="auto">
                    <a:xfrm>
                      <a:off x="0" y="0"/>
                      <a:ext cx="3434904" cy="839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ADDADE" w14:textId="2125E033" w:rsidR="00221ECF" w:rsidRDefault="00302D15" w:rsidP="00CD1687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ана комбінація операторів, як правило, використовується для посторінкового навігації, коли необхідно отримати певну сторінку з даними.</w:t>
      </w:r>
      <w:r w:rsidR="00221EC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br w:type="page"/>
      </w:r>
    </w:p>
    <w:p w14:paraId="529B5383" w14:textId="77777777" w:rsidR="00221ECF" w:rsidRPr="00A40393" w:rsidRDefault="00221ECF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C2FFA6E" w14:textId="77777777" w:rsidR="00302D15" w:rsidRPr="00F76B94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uk-UA"/>
        </w:rPr>
      </w:pPr>
      <w:r w:rsidRPr="00F76B94">
        <w:rPr>
          <w:rFonts w:ascii="Verdana" w:hAnsi="Verdana"/>
          <w:color w:val="000000"/>
          <w:lang w:val="uk-UA"/>
        </w:rPr>
        <w:t xml:space="preserve">Фільтрація. </w:t>
      </w:r>
      <w:r w:rsidRPr="00A40393">
        <w:rPr>
          <w:rFonts w:ascii="Verdana" w:hAnsi="Verdana"/>
          <w:color w:val="000000"/>
          <w:lang w:val="ru-RU"/>
        </w:rPr>
        <w:t>WHERE</w:t>
      </w:r>
    </w:p>
    <w:p w14:paraId="454DD4D8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фільтрації в команді SELECT застосовується оператор WHERE. Після цього оператора ставиться умова, якому повинна відповідати рядок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00FE39E8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3C75745F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мова</w:t>
            </w:r>
          </w:p>
        </w:tc>
      </w:tr>
    </w:tbl>
    <w:p w14:paraId="34002125" w14:textId="68614E21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Якщо умова </w:t>
      </w:r>
      <w:r w:rsidR="00F76B94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є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стинно</w:t>
      </w:r>
      <w:r w:rsidR="00F76B94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ю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рядок потрапляє в результуючу вибірку. Як можна використовувати операції порівняння. Ці операції порівнюють два вирази. В T-SQL можна застосовувати такі операції порівняння:</w:t>
      </w:r>
    </w:p>
    <w:p w14:paraId="04045433" w14:textId="2A560E4B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=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Порівняння на рівність (на відміну від сі-подібних мов в T-SQL для порівняння на рівність використовується один знак </w:t>
      </w:r>
      <w:r w:rsidR="00CB6DF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рівнює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351ED9A5" w14:textId="3529A966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&lt;&gt;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Порівняння на нерівність</w:t>
      </w:r>
      <w:r w:rsidR="00CB6DF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також допускається </w:t>
      </w:r>
      <w:r w:rsidR="00CB6DFF" w:rsidRPr="00CB6DFF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!=</w:t>
      </w:r>
      <w:r w:rsidR="00CB6DF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7B90581B" w14:textId="77777777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&lt;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менше ніж</w:t>
      </w:r>
    </w:p>
    <w:p w14:paraId="6B90FF1A" w14:textId="77777777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&gt;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більше ніж</w:t>
      </w:r>
    </w:p>
    <w:p w14:paraId="34977145" w14:textId="7A2A8F11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!&lt;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: не менше </w:t>
      </w:r>
      <w:r w:rsidR="00CB6DF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іж</w:t>
      </w:r>
    </w:p>
    <w:p w14:paraId="30E14267" w14:textId="77777777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!&gt;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не більш ніж</w:t>
      </w:r>
    </w:p>
    <w:p w14:paraId="4CBD3731" w14:textId="77777777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&lt;=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Менше ніж або дорівнює</w:t>
      </w:r>
    </w:p>
    <w:p w14:paraId="11FB4179" w14:textId="70E39774" w:rsidR="00302D15" w:rsidRPr="00A40393" w:rsidRDefault="00302D15" w:rsidP="00967051">
      <w:pPr>
        <w:numPr>
          <w:ilvl w:val="0"/>
          <w:numId w:val="5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&gt;=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Більше ніж або дорівнює</w:t>
      </w:r>
    </w:p>
    <w:p w14:paraId="6F0B7D4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знайдемо всіх товари, виробником яких є компанія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0EAE5F26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6867D0A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0077CADE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5284E6A2" w14:textId="47847EC6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C4C6047" wp14:editId="7EC6D1C8">
            <wp:extent cx="3901501" cy="877394"/>
            <wp:effectExtent l="0" t="0" r="3810" b="0"/>
            <wp:docPr id="26" name="Рисунок 26" descr="Фильтрация WHERE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Фильтрация WHERE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23" t="60307"/>
                    <a:stretch/>
                  </pic:blipFill>
                  <pic:spPr bwMode="auto">
                    <a:xfrm>
                      <a:off x="0" y="0"/>
                      <a:ext cx="3901501" cy="877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90B22D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арто відзначити, що в даному випадку регістр не має значення, і ми могли б використовувати для пошуку і рядо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, і "SAMSUNG", і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. Всі ці варіанти давали б еквівалентний результат вибірки.</w:t>
      </w:r>
    </w:p>
    <w:p w14:paraId="7D1037E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нший приклад - знайдемо всі товари, у яких ціна більше 45000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757D675A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4EFFAB5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0571B019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45000</w:t>
            </w:r>
          </w:p>
        </w:tc>
      </w:tr>
    </w:tbl>
    <w:p w14:paraId="66F2D158" w14:textId="3D04E43A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умова можуть використовуватися і більш складні вирази. Наприклад, знайдемо всі товари, у яких сукупна вартість понад 200 000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7FE290D4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47BF9D8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32C91D0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200000</w:t>
            </w:r>
          </w:p>
        </w:tc>
      </w:tr>
    </w:tbl>
    <w:p w14:paraId="31DB2507" w14:textId="1422FDF1" w:rsidR="00302D15" w:rsidRPr="00A40393" w:rsidRDefault="00302D15" w:rsidP="00CD168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9167F47" wp14:editId="2E18EA0A">
            <wp:extent cx="4705935" cy="791308"/>
            <wp:effectExtent l="0" t="0" r="0" b="8890"/>
            <wp:docPr id="25" name="Рисунок 25" descr="Оператор WHERE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Оператор WHERE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53"/>
                    <a:stretch/>
                  </pic:blipFill>
                  <pic:spPr bwMode="auto">
                    <a:xfrm>
                      <a:off x="0" y="0"/>
                      <a:ext cx="4716514" cy="793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285BE1" w14:textId="77777777" w:rsidR="00302D15" w:rsidRPr="00A40393" w:rsidRDefault="00302D15" w:rsidP="00CD1687">
      <w:pPr>
        <w:keepNext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>Логічні оператори</w:t>
      </w:r>
    </w:p>
    <w:p w14:paraId="0A599484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об'єднання декількох умов в одне можуть використовуватися логічні оператори. В T-SQL є такі логічні оператори:</w:t>
      </w:r>
    </w:p>
    <w:p w14:paraId="29A35443" w14:textId="77777777" w:rsidR="00302D15" w:rsidRPr="00A40393" w:rsidRDefault="00302D15" w:rsidP="00967051">
      <w:pPr>
        <w:numPr>
          <w:ilvl w:val="0"/>
          <w:numId w:val="6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ND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Операція логічного І. Вона об'єднує два вирази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AD2167" w:rsidRPr="00A40393" w14:paraId="34748132" w14:textId="77777777" w:rsidTr="00AD2167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465E8DD8" w14:textId="028CEEC8" w:rsidR="00AD2167" w:rsidRPr="00A40393" w:rsidRDefault="00AD216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</w:t>
            </w:r>
          </w:p>
        </w:tc>
      </w:tr>
    </w:tbl>
    <w:p w14:paraId="748D19F3" w14:textId="4494F425" w:rsidR="00302D15" w:rsidRPr="00A40393" w:rsidRDefault="00302D15" w:rsidP="00967051">
      <w:pPr>
        <w:numPr>
          <w:ilvl w:val="0"/>
          <w:numId w:val="6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ільки якщо обидва цих </w:t>
      </w:r>
      <w:r w:rsidR="00CF690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одночасно істин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і загальне умова оператора AND також бу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е істин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Тобто якщо і перша умова істин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і друг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642987B8" w14:textId="77777777" w:rsidR="00302D15" w:rsidRPr="00A40393" w:rsidRDefault="00302D15" w:rsidP="00967051">
      <w:pPr>
        <w:numPr>
          <w:ilvl w:val="0"/>
          <w:numId w:val="6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OR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Операція логічного АБО. Вона також об'єднує два вирази: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AD2167" w:rsidRPr="00A40393" w14:paraId="6606B132" w14:textId="77777777" w:rsidTr="00AD2167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0390D34C" w14:textId="76D739A3" w:rsidR="00AD2167" w:rsidRPr="00A40393" w:rsidRDefault="00AD216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 O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</w:t>
            </w:r>
          </w:p>
        </w:tc>
      </w:tr>
    </w:tbl>
    <w:p w14:paraId="29C8B9E9" w14:textId="2DBE1284" w:rsidR="00302D15" w:rsidRPr="00A40393" w:rsidRDefault="00302D15" w:rsidP="00967051">
      <w:pPr>
        <w:numPr>
          <w:ilvl w:val="0"/>
          <w:numId w:val="6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хоча б одне з цих виразів істин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загальне умова оператора OR також бу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е істин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Тобто якщо або перша умова істин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або друг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1490E4F5" w14:textId="6B65FFC5" w:rsidR="00302D15" w:rsidRPr="00A40393" w:rsidRDefault="00302D15" w:rsidP="00967051">
      <w:pPr>
        <w:numPr>
          <w:ilvl w:val="0"/>
          <w:numId w:val="6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NOT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Операція логічного заперечення. Якщо вираз в цій операції помилков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й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загальн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умова істин</w:t>
      </w:r>
      <w:r w:rsidR="00AD216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tbl>
      <w:tblPr>
        <w:tblW w:w="13416" w:type="dxa"/>
        <w:tblCellSpacing w:w="0" w:type="dxa"/>
        <w:tblInd w:w="7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6"/>
      </w:tblGrid>
      <w:tr w:rsidR="00AD2167" w:rsidRPr="00A40393" w14:paraId="69712376" w14:textId="77777777" w:rsidTr="00AD2167">
        <w:trPr>
          <w:tblCellSpacing w:w="0" w:type="dxa"/>
        </w:trPr>
        <w:tc>
          <w:tcPr>
            <w:tcW w:w="13416" w:type="dxa"/>
            <w:vAlign w:val="center"/>
            <w:hideMark/>
          </w:tcPr>
          <w:p w14:paraId="0BFFA532" w14:textId="77777777" w:rsidR="00AD2167" w:rsidRPr="00A40393" w:rsidRDefault="00AD216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</w:t>
            </w:r>
          </w:p>
        </w:tc>
      </w:tr>
    </w:tbl>
    <w:p w14:paraId="346A5DD4" w14:textId="52A836BE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ці оператори зустрічаються в одному вира</w:t>
      </w:r>
      <w:r w:rsidR="00DE3969">
        <w:rPr>
          <w:rFonts w:ascii="Verdana" w:eastAsia="Times New Roman" w:hAnsi="Verdana"/>
          <w:color w:val="000000"/>
          <w:sz w:val="26"/>
          <w:szCs w:val="26"/>
          <w:lang w:eastAsia="uk-UA"/>
        </w:rPr>
        <w:t>p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, то спочатку виконується NOT, потім AND і в кінці OR.</w:t>
      </w:r>
    </w:p>
    <w:p w14:paraId="6F9E606F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беремо усі товари, у яких виробник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одночасно ціна більше 50000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3CE15F37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C6936AC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B6355DA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50000</w:t>
            </w:r>
          </w:p>
        </w:tc>
      </w:tr>
    </w:tbl>
    <w:p w14:paraId="2D0EA4B6" w14:textId="7A799B61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F1D8776" wp14:editId="60D0538C">
            <wp:extent cx="4170680" cy="738933"/>
            <wp:effectExtent l="0" t="0" r="1270" b="4445"/>
            <wp:docPr id="24" name="Рисунок 24" descr="Логический оператор AND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Логический оператор AND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97"/>
                    <a:stretch/>
                  </pic:blipFill>
                  <pic:spPr bwMode="auto">
                    <a:xfrm>
                      <a:off x="0" y="0"/>
                      <a:ext cx="4170680" cy="738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1AAE4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епер змінимо оператор на OR. Тобто виберемо усі товари, у яких або виробник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або ціна більше 50000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2DD7DB25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7BA3EDA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F0A0112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50000</w:t>
            </w:r>
          </w:p>
        </w:tc>
      </w:tr>
    </w:tbl>
    <w:p w14:paraId="4CFED87B" w14:textId="06C6631F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AE263F9" wp14:editId="53EA15CD">
            <wp:extent cx="4289517" cy="1159969"/>
            <wp:effectExtent l="0" t="0" r="0" b="2540"/>
            <wp:docPr id="23" name="Рисунок 23" descr="Логический оператор OR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Логический оператор OR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366" t="53471" r="1"/>
                    <a:stretch/>
                  </pic:blipFill>
                  <pic:spPr bwMode="auto">
                    <a:xfrm>
                      <a:off x="0" y="0"/>
                      <a:ext cx="4289517" cy="1159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3CFCE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астосування оператора NOT - виберемо усі товари, у яких виробник не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CD1687" w:rsidRPr="00A40393" w14:paraId="4188E9F9" w14:textId="77777777" w:rsidTr="00CD1687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2AA9794" w14:textId="77777777" w:rsidR="00CD1687" w:rsidRPr="00A40393" w:rsidRDefault="00CD168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586055F" w14:textId="77777777" w:rsidR="00CD1687" w:rsidRPr="00A40393" w:rsidRDefault="00CD1687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3C84D4D7" w14:textId="2D13F346" w:rsidR="00302D15" w:rsidRPr="00A40393" w:rsidRDefault="00CD1687" w:rsidP="00CD1687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CD1687">
        <w:rPr>
          <w:noProof/>
        </w:rPr>
        <w:drawing>
          <wp:inline distT="0" distB="0" distL="0" distR="0" wp14:anchorId="6508E5A7" wp14:editId="0868871C">
            <wp:extent cx="4156075" cy="1318895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075" cy="1318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61EB6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Але в більшості випадків цілком можна обійтися без оператора NOT. Так, в попередній приклад ми можемо переписати таким чином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805723" w:rsidRPr="00A40393" w14:paraId="304165E1" w14:textId="77777777" w:rsidTr="0080572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2276134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0BC8C52F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&lt;&gt;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57EE3F5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в одній команді SELECT можна використовувати відразу кілька операторів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805723" w:rsidRPr="00A40393" w14:paraId="693F0B0B" w14:textId="77777777" w:rsidTr="0080572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402AFC5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61E08A9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30000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2</w:t>
            </w:r>
          </w:p>
        </w:tc>
      </w:tr>
    </w:tbl>
    <w:p w14:paraId="3297820F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к як оператор AND має більш високий пріоритет, то спочатку буде виконуватися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вираз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ic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&gt; 30000 AND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Count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&gt; 2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І тільки потім оператор OR. Тобто тут вибираються товари,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ториех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а складі більше 2 і у яких одночасно ціна більше 30000, або ті товари, виробником яких є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796543DA" w14:textId="5883BE37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09CAAB5" wp14:editId="43404086">
            <wp:extent cx="5680034" cy="1418344"/>
            <wp:effectExtent l="0" t="0" r="0" b="0"/>
            <wp:docPr id="21" name="Рисунок 21" descr="Операторы AND и OR в запросах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Операторы AND и OR в запросах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5" t="49027"/>
                    <a:stretch/>
                  </pic:blipFill>
                  <pic:spPr bwMode="auto">
                    <a:xfrm>
                      <a:off x="0" y="0"/>
                      <a:ext cx="5680034" cy="1418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E8EA3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допомогою дужок ми також можемо перевизначити порядок операцій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012CC3" w:rsidRPr="00A40393" w14:paraId="0D23AAA8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2962C61A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D5691C9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30000)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2</w:t>
            </w:r>
          </w:p>
        </w:tc>
      </w:tr>
    </w:tbl>
    <w:p w14:paraId="2C56B252" w14:textId="77777777" w:rsidR="00302D15" w:rsidRPr="00A40393" w:rsidRDefault="00302D15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IS NULL</w:t>
      </w:r>
    </w:p>
    <w:p w14:paraId="1503AB9D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 стовпців може допускати значення NULL. Це значення не еквівалентне порожній рядку ''. NULL являє повна відсутність будь-якого значення. І для перевірки на наявність подібного значення застосовується оператор IS NULL.</w:t>
      </w:r>
    </w:p>
    <w:p w14:paraId="48DB65E0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беремо усі товари, у яких не встановлено поле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2A1D26D9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B8D049E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BF6E788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</w:tc>
      </w:tr>
    </w:tbl>
    <w:p w14:paraId="3B680F86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Якщо, навпаки, необхідно отримати рядки, у яких поле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е дорівнює NULL, то можна використовувати оператор NOT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63200CA2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0EA9C15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0372B896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</w:tc>
      </w:tr>
    </w:tbl>
    <w:p w14:paraId="183F5821" w14:textId="71687D73" w:rsidR="00CD1687" w:rsidRDefault="00CD1687">
      <w:pPr>
        <w:rPr>
          <w:rFonts w:ascii="Verdana" w:eastAsiaTheme="majorEastAsia" w:hAnsi="Verdana" w:cstheme="majorBidi"/>
          <w:color w:val="000000"/>
          <w:sz w:val="26"/>
          <w:szCs w:val="26"/>
        </w:rPr>
      </w:pPr>
      <w:r>
        <w:rPr>
          <w:rFonts w:ascii="Verdana" w:eastAsiaTheme="majorEastAsia" w:hAnsi="Verdana" w:cstheme="majorBidi"/>
          <w:color w:val="000000"/>
          <w:sz w:val="26"/>
          <w:szCs w:val="26"/>
        </w:rPr>
        <w:br w:type="page"/>
      </w:r>
    </w:p>
    <w:p w14:paraId="50A18762" w14:textId="77777777" w:rsidR="00012CC3" w:rsidRPr="00CD1687" w:rsidRDefault="00012CC3">
      <w:pPr>
        <w:rPr>
          <w:rFonts w:ascii="Verdana" w:eastAsiaTheme="majorEastAsia" w:hAnsi="Verdana" w:cstheme="majorBidi"/>
          <w:color w:val="000000"/>
          <w:sz w:val="2"/>
          <w:szCs w:val="2"/>
        </w:rPr>
      </w:pPr>
    </w:p>
    <w:p w14:paraId="36A802E5" w14:textId="792EECCC" w:rsidR="00302D15" w:rsidRPr="00A40393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A40393">
        <w:rPr>
          <w:rFonts w:ascii="Verdana" w:hAnsi="Verdana"/>
          <w:color w:val="000000"/>
          <w:lang w:val="ru-RU"/>
        </w:rPr>
        <w:t>Оператори</w:t>
      </w:r>
      <w:proofErr w:type="spellEnd"/>
      <w:r w:rsidRPr="00A40393">
        <w:rPr>
          <w:rFonts w:ascii="Verdana" w:hAnsi="Verdana"/>
          <w:color w:val="000000"/>
          <w:lang w:val="ru-RU"/>
        </w:rPr>
        <w:t xml:space="preserve"> </w:t>
      </w:r>
      <w:proofErr w:type="spellStart"/>
      <w:r w:rsidRPr="00A40393">
        <w:rPr>
          <w:rFonts w:ascii="Verdana" w:hAnsi="Verdana"/>
          <w:color w:val="000000"/>
          <w:lang w:val="ru-RU"/>
        </w:rPr>
        <w:t>фільтрації</w:t>
      </w:r>
      <w:proofErr w:type="spellEnd"/>
    </w:p>
    <w:p w14:paraId="49B37F82" w14:textId="77777777" w:rsidR="00302D15" w:rsidRPr="00A40393" w:rsidRDefault="00302D15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оператор IN</w:t>
      </w:r>
    </w:p>
    <w:p w14:paraId="062F7D8A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IN дозволяє визначити набір значень, які повинні мати стовп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1D1062" w14:paraId="3DADBABC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881913E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 [NOT] I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Вираз)</w:t>
            </w:r>
          </w:p>
        </w:tc>
      </w:tr>
    </w:tbl>
    <w:p w14:paraId="4CE19583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раз в дужках після IN визначає набір значень. Цей набір може обчислюватися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инамічно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а підставі, наприклад, ще одного запиту, або це можуть бути константні значення.</w:t>
      </w:r>
    </w:p>
    <w:p w14:paraId="0531ACE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беремо товари, у яких виробник або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або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Xiaomi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або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uawei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13D00E43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E9A265C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1ABE5BAF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uawe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</w:tc>
      </w:tr>
    </w:tbl>
    <w:p w14:paraId="2FBFD0F8" w14:textId="70C4F6BC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031879A" wp14:editId="61882622">
            <wp:extent cx="4531934" cy="983638"/>
            <wp:effectExtent l="0" t="0" r="2540" b="6985"/>
            <wp:docPr id="29" name="Рисунок 29" descr="Оператор IN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Оператор IN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8" t="61562"/>
                    <a:stretch/>
                  </pic:blipFill>
                  <pic:spPr bwMode="auto">
                    <a:xfrm>
                      <a:off x="0" y="0"/>
                      <a:ext cx="4531934" cy="983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C08F8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Ми могли б всі ці значення перевірити і через оператор OR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012CC3" w:rsidRPr="00A40393" w14:paraId="077551FE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8EC3B2D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9A704F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uawe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3AD738D8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ле використання оператора IN набагато зручніше, особливо якщо подібних значень дуже багато.</w:t>
      </w:r>
    </w:p>
    <w:p w14:paraId="6DAC7974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допомогою оператора NOT можна знайти всі рядки, які, навпаки, не відповідають набору значень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012CC3" w:rsidRPr="00A40393" w14:paraId="06402BE3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027E172D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A4BBA8B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O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uawe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</w:tc>
      </w:tr>
    </w:tbl>
    <w:p w14:paraId="66E04F39" w14:textId="77777777" w:rsidR="00302D15" w:rsidRPr="00A40393" w:rsidRDefault="00302D15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оператор BETWEEN</w:t>
      </w:r>
    </w:p>
    <w:p w14:paraId="464C1A8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BETWEEN визначає діапазон значень за допомогою початкового і кінцевого значення, яким має відповідати вираз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805723" w:rsidRPr="00D749E7" w14:paraId="245F9986" w14:textId="77777777" w:rsidTr="0080572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D69F16C" w14:textId="30B05965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 [NOT] BETWEE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початкове_значення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="00CF690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кінцеве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 w:rsidR="00CF690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начення</w:t>
            </w:r>
            <w:proofErr w:type="spellEnd"/>
          </w:p>
        </w:tc>
      </w:tr>
    </w:tbl>
    <w:p w14:paraId="029162A1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отримаємо усі товари, у яких ціна від 20 000 до 40 000 (початкове і кінцеве значення також включаються в діапазон)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5B22A3A3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C864331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15CC5697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BETWEE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000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40000</w:t>
            </w:r>
          </w:p>
        </w:tc>
      </w:tr>
    </w:tbl>
    <w:p w14:paraId="5AEC9AAD" w14:textId="21255789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72C03E0" wp14:editId="5450D6FE">
            <wp:extent cx="4065270" cy="893882"/>
            <wp:effectExtent l="0" t="0" r="0" b="1905"/>
            <wp:docPr id="28" name="Рисунок 28" descr="Оператор BETWEEN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Оператор BETWEEN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961"/>
                    <a:stretch/>
                  </pic:blipFill>
                  <pic:spPr bwMode="auto">
                    <a:xfrm>
                      <a:off x="0" y="0"/>
                      <a:ext cx="4065270" cy="893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6BF5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треба, навпаки, вибрати ті рядки, які не потрапляють в даний діапазон, то застосовується оператор NOT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0193729F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EE03915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7AFAC639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O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ETWEE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000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40000</w:t>
            </w:r>
          </w:p>
        </w:tc>
      </w:tr>
    </w:tbl>
    <w:p w14:paraId="10A0DF4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ожна використовувати більш складні вирази. Наприклад, отримаємо товари, запаси яких на певну суму (ціна * кількість)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425D8B0E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13EA548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B576228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BETWEEN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00000 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00000</w:t>
            </w:r>
          </w:p>
        </w:tc>
      </w:tr>
    </w:tbl>
    <w:p w14:paraId="19AC6411" w14:textId="24425A3F" w:rsidR="00302D15" w:rsidRPr="00A40393" w:rsidRDefault="006C3831" w:rsidP="00967051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Оператор </w:t>
      </w:r>
      <w:r w:rsidR="00302D15"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LIKE</w:t>
      </w:r>
    </w:p>
    <w:p w14:paraId="05879AB3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LIKE приймає шаблон рядки, якому має відповідати вираз.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F26CDB" w:rsidRPr="001D1062" w14:paraId="19D808ED" w14:textId="77777777" w:rsidTr="00F26CDB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FBDA7B8" w14:textId="17C9248D" w:rsidR="00F26CDB" w:rsidRPr="00A40393" w:rsidRDefault="00F26CDB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 [NOT] LIK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шаблон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ядку</w:t>
            </w:r>
            <w:proofErr w:type="spellEnd"/>
          </w:p>
        </w:tc>
      </w:tr>
    </w:tbl>
    <w:p w14:paraId="0FDB1FBA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значення шаблону можуть застосовуватися ряд спеціальних символів підстановки:</w:t>
      </w:r>
    </w:p>
    <w:p w14:paraId="645CDBD0" w14:textId="16A4946F" w:rsidR="00302D15" w:rsidRPr="00A40393" w:rsidRDefault="00302D15" w:rsidP="00967051">
      <w:pPr>
        <w:numPr>
          <w:ilvl w:val="0"/>
          <w:numId w:val="7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%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ідповідає будь-</w:t>
      </w:r>
      <w:r w:rsidR="006B167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якому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ку, як</w:t>
      </w:r>
      <w:r w:rsidR="006B167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й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мати будь-яку кількість символів, при цьому </w:t>
      </w:r>
      <w:r w:rsidR="006B167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ок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і не містити жодного символу</w:t>
      </w:r>
    </w:p>
    <w:p w14:paraId="5969B212" w14:textId="77777777" w:rsidR="00302D15" w:rsidRPr="00A40393" w:rsidRDefault="00302D15" w:rsidP="00967051">
      <w:pPr>
        <w:numPr>
          <w:ilvl w:val="0"/>
          <w:numId w:val="7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_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ідповідає будь-якому одиночному символу</w:t>
      </w:r>
    </w:p>
    <w:p w14:paraId="46E151E0" w14:textId="77777777" w:rsidR="00302D15" w:rsidRPr="00A40393" w:rsidRDefault="00302D15" w:rsidP="00967051">
      <w:pPr>
        <w:numPr>
          <w:ilvl w:val="0"/>
          <w:numId w:val="7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[]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ідповідає одному символу, який вказаний в квадратних дужках</w:t>
      </w:r>
    </w:p>
    <w:p w14:paraId="4D0EE972" w14:textId="77777777" w:rsidR="00302D15" w:rsidRPr="00A40393" w:rsidRDefault="00302D15" w:rsidP="00967051">
      <w:pPr>
        <w:numPr>
          <w:ilvl w:val="0"/>
          <w:numId w:val="7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[-]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ідповідає одному символу з певного діапазону</w:t>
      </w:r>
    </w:p>
    <w:p w14:paraId="501EA9E8" w14:textId="77777777" w:rsidR="00302D15" w:rsidRPr="00A40393" w:rsidRDefault="00302D15" w:rsidP="00967051">
      <w:pPr>
        <w:numPr>
          <w:ilvl w:val="0"/>
          <w:numId w:val="7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[^]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Відповідає одному символу, який не вказано після символу ^</w:t>
      </w:r>
    </w:p>
    <w:p w14:paraId="43690DE9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еякі приклади використання підстановок:</w:t>
      </w:r>
    </w:p>
    <w:p w14:paraId="30477B50" w14:textId="77777777" w:rsidR="00302D15" w:rsidRPr="00A40393" w:rsidRDefault="00302D15" w:rsidP="00967051">
      <w:pPr>
        <w:numPr>
          <w:ilvl w:val="0"/>
          <w:numId w:val="8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LIKE '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Galaxy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%'</w:t>
      </w:r>
    </w:p>
    <w:p w14:paraId="41527378" w14:textId="77777777" w:rsidR="00302D15" w:rsidRPr="00A40393" w:rsidRDefault="00302D15" w:rsidP="00967051">
      <w:pPr>
        <w:spacing w:line="312" w:lineRule="atLeast"/>
        <w:ind w:left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дповідає таким значенням я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alaxy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c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2" або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alaxy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7"</w:t>
      </w:r>
    </w:p>
    <w:p w14:paraId="1324A068" w14:textId="77777777" w:rsidR="00302D15" w:rsidRPr="00A40393" w:rsidRDefault="00302D15" w:rsidP="00967051">
      <w:pPr>
        <w:numPr>
          <w:ilvl w:val="0"/>
          <w:numId w:val="8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LIKE '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Galaxy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S_'</w:t>
      </w:r>
    </w:p>
    <w:p w14:paraId="7F2A7923" w14:textId="77777777" w:rsidR="00302D15" w:rsidRPr="00A40393" w:rsidRDefault="00302D15" w:rsidP="00967051">
      <w:pPr>
        <w:spacing w:line="312" w:lineRule="atLeast"/>
        <w:ind w:left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дповідає таким значенням я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alaxy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7" або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alaxy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8"</w:t>
      </w:r>
    </w:p>
    <w:p w14:paraId="1B763F3C" w14:textId="77777777" w:rsidR="00302D15" w:rsidRPr="00A40393" w:rsidRDefault="00302D15" w:rsidP="00967051">
      <w:pPr>
        <w:numPr>
          <w:ilvl w:val="0"/>
          <w:numId w:val="8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LIKE '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[78]'</w:t>
      </w:r>
    </w:p>
    <w:p w14:paraId="22649CAB" w14:textId="77777777" w:rsidR="00302D15" w:rsidRPr="00A40393" w:rsidRDefault="00302D15" w:rsidP="00967051">
      <w:pPr>
        <w:spacing w:line="312" w:lineRule="atLeast"/>
        <w:ind w:left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дповідає таким значенням я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" або "iPhone8"</w:t>
      </w:r>
    </w:p>
    <w:p w14:paraId="08DB049F" w14:textId="77777777" w:rsidR="00302D15" w:rsidRPr="00A40393" w:rsidRDefault="00302D15" w:rsidP="00967051">
      <w:pPr>
        <w:numPr>
          <w:ilvl w:val="0"/>
          <w:numId w:val="8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LIKE '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[6-8]'</w:t>
      </w:r>
    </w:p>
    <w:p w14:paraId="554CF997" w14:textId="77777777" w:rsidR="00302D15" w:rsidRPr="00A40393" w:rsidRDefault="00302D15" w:rsidP="00967051">
      <w:pPr>
        <w:spacing w:line="312" w:lineRule="atLeast"/>
        <w:ind w:left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дповідає таким значенням я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6",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" або "iPhone8"</w:t>
      </w:r>
    </w:p>
    <w:p w14:paraId="050FE7AE" w14:textId="73BC8A73" w:rsidR="00302D15" w:rsidRPr="00A40393" w:rsidRDefault="00302D15" w:rsidP="00967051">
      <w:pPr>
        <w:numPr>
          <w:ilvl w:val="0"/>
          <w:numId w:val="8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LIKE '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[^7]%'</w:t>
      </w:r>
    </w:p>
    <w:p w14:paraId="4E37BF2C" w14:textId="779D401A" w:rsidR="00302D15" w:rsidRPr="00A40393" w:rsidRDefault="00302D15" w:rsidP="00967051">
      <w:pPr>
        <w:spacing w:line="312" w:lineRule="atLeast"/>
        <w:ind w:left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дповідає таким значенням я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6",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6S" або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="00E0690F" w:rsidRPr="00E0690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8". Але не відповідає значенням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" і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S"</w:t>
      </w:r>
    </w:p>
    <w:p w14:paraId="4BADE755" w14:textId="417D1BB8" w:rsidR="00302D15" w:rsidRPr="00A40393" w:rsidRDefault="00302D15" w:rsidP="00967051">
      <w:pPr>
        <w:numPr>
          <w:ilvl w:val="0"/>
          <w:numId w:val="8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Nam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LIKE '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[^1-6]%'</w:t>
      </w:r>
    </w:p>
    <w:p w14:paraId="69907461" w14:textId="77777777" w:rsidR="00302D15" w:rsidRPr="00A40393" w:rsidRDefault="00302D15" w:rsidP="00967051">
      <w:pPr>
        <w:spacing w:line="312" w:lineRule="atLeast"/>
        <w:ind w:left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ідповідає таким значенням як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",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7S" і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8". Але не відповідає значенням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5",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6" і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Phon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6S"</w:t>
      </w:r>
    </w:p>
    <w:p w14:paraId="65CD9889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стосуємо оператор LIKE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547F97B8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AA97E3D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35CA701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LIK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[6-8]%'</w:t>
            </w:r>
          </w:p>
        </w:tc>
      </w:tr>
    </w:tbl>
    <w:p w14:paraId="779A211E" w14:textId="4F3A6E40" w:rsidR="00302D15" w:rsidRPr="00422A6E" w:rsidRDefault="00302D15" w:rsidP="00422A6E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noProof/>
          <w:color w:val="000000"/>
          <w:sz w:val="26"/>
          <w:szCs w:val="26"/>
          <w:lang w:val="uk-UA" w:eastAsia="uk-UA"/>
        </w:rPr>
        <w:drawing>
          <wp:inline distT="0" distB="0" distL="0" distR="0" wp14:anchorId="0E9D758E" wp14:editId="347F32E7">
            <wp:extent cx="4045585" cy="1081987"/>
            <wp:effectExtent l="0" t="0" r="0" b="4445"/>
            <wp:docPr id="27" name="Рисунок 27" descr="Оператор LIKE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Оператор LIKE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603"/>
                    <a:stretch/>
                  </pic:blipFill>
                  <pic:spPr bwMode="auto">
                    <a:xfrm>
                      <a:off x="0" y="0"/>
                      <a:ext cx="4045585" cy="1081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AC2041" w14:textId="663633E6" w:rsidR="00302D15" w:rsidRPr="00A40393" w:rsidRDefault="0073242C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r w:rsidRPr="00A40393">
        <w:rPr>
          <w:rFonts w:ascii="Verdana" w:hAnsi="Verdana"/>
          <w:color w:val="000000"/>
          <w:lang w:val="ru-RU"/>
        </w:rPr>
        <w:lastRenderedPageBreak/>
        <w:t xml:space="preserve">Команда </w:t>
      </w:r>
      <w:r w:rsidR="00302D15" w:rsidRPr="00A40393">
        <w:rPr>
          <w:rFonts w:ascii="Verdana" w:hAnsi="Verdana"/>
          <w:color w:val="000000"/>
          <w:lang w:val="ru-RU"/>
        </w:rPr>
        <w:t>UPDATE</w:t>
      </w:r>
    </w:p>
    <w:p w14:paraId="2E41FD2A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зміни вже наявних рядків в таблиці застосовується команда UPDATE. Вона має наступний формальний синтаксис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</w:tblGrid>
      <w:tr w:rsidR="00012CC3" w:rsidRPr="00A40393" w14:paraId="669DFE0A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961F31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DA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м'я_таблиці</w:t>
            </w:r>
            <w:proofErr w:type="spellEnd"/>
          </w:p>
          <w:p w14:paraId="7DB6AD9C" w14:textId="5582DD16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1 = значення1, </w:t>
            </w:r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2 = значення2, ... </w:t>
            </w:r>
            <w:proofErr w:type="spellStart"/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="00CF690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значення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</w:t>
            </w:r>
            <w:proofErr w:type="spellEnd"/>
          </w:p>
          <w:p w14:paraId="642F4317" w14:textId="00A8B8DD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бірка A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псевдонім_виб</w:t>
            </w:r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к</w:t>
            </w:r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и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042DA84B" w14:textId="43B04102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</w:t>
            </w:r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мова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оновлен</w:t>
            </w:r>
            <w:r w:rsidR="0073242C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я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</w:tc>
      </w:tr>
    </w:tbl>
    <w:p w14:paraId="5627B9B2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збільшимо у всіх товарів ціну на 5000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12CC3" w:rsidRPr="00A40393" w14:paraId="5234ED47" w14:textId="77777777" w:rsidTr="00012CC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89A87EF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DA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7B5DA2A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+5000</w:t>
            </w:r>
          </w:p>
        </w:tc>
      </w:tr>
    </w:tbl>
    <w:p w14:paraId="537FA11F" w14:textId="4B4B470C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54E7743" wp14:editId="4A886A93">
            <wp:extent cx="3954206" cy="3179100"/>
            <wp:effectExtent l="0" t="0" r="8255" b="2540"/>
            <wp:docPr id="30" name="Рисунок 30" descr="UPDATE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UPDATE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00" t="38283"/>
                    <a:stretch/>
                  </pic:blipFill>
                  <pic:spPr bwMode="auto">
                    <a:xfrm>
                      <a:off x="0" y="0"/>
                      <a:ext cx="3954206" cy="317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5046A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ористовуємо критерій, і змінимо назву виробника з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 на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nc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"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012CC3" w:rsidRPr="00A40393" w14:paraId="6783BBDF" w14:textId="77777777" w:rsidTr="00012CC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921F7E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DA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72F73B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c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.'</w:t>
            </w:r>
          </w:p>
          <w:p w14:paraId="6276180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43CB4E3A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ільш складний запит - замінимо у поля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начення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" на "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nc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" в перших 2 рядках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9"/>
      </w:tblGrid>
      <w:tr w:rsidR="00012CC3" w:rsidRPr="00A40393" w14:paraId="4E5466C7" w14:textId="77777777" w:rsidTr="00012CC3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9966EE7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DA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B29794C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c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.'</w:t>
            </w:r>
          </w:p>
          <w:p w14:paraId="711F293B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</w:p>
          <w:p w14:paraId="537DA75B" w14:textId="33097FFC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P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2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 A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ed</w:t>
            </w:r>
            <w:proofErr w:type="spellEnd"/>
          </w:p>
          <w:p w14:paraId="168A2FB1" w14:textId="77777777" w:rsidR="00012CC3" w:rsidRPr="00A40393" w:rsidRDefault="00012CC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ed.Id</w:t>
            </w:r>
            <w:proofErr w:type="spellEnd"/>
          </w:p>
        </w:tc>
      </w:tr>
    </w:tbl>
    <w:p w14:paraId="16F7B317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а допомогою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ісля ключового слова FROM проводиться вибірка перших двох рядків, в яких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= '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'. Для цієї вибірки буде визначено псевдонім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Ім'я користувача вказується після оператора AS.</w:t>
      </w:r>
    </w:p>
    <w:p w14:paraId="379E482E" w14:textId="654FEC55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алі йде умова поновлення</w:t>
      </w:r>
      <w:r w:rsidR="007A2CA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ucts.Id</w:t>
      </w:r>
      <w:proofErr w:type="spellEnd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= </w:t>
      </w:r>
      <w:proofErr w:type="spellStart"/>
      <w:r w:rsidRPr="00A40393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Selected.I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Тобто фактично ми маємо справу з двома таблицями -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яка є похідною від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. У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находиться дві перших </w:t>
      </w: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рядки, в яких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= '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'. У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- взагалі всі рядки. І оновлення проводиться тільки для тих рядків, які є в вибірц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Тобто якщо в таблиц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есятки товарів з виробником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оновлення торкнеться тільки двох перших з них.</w:t>
      </w:r>
    </w:p>
    <w:p w14:paraId="55E2DDCF" w14:textId="77777777" w:rsidR="00302D15" w:rsidRPr="00A40393" w:rsidRDefault="00302D15" w:rsidP="00967051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A40393">
        <w:rPr>
          <w:rFonts w:ascii="Verdana" w:hAnsi="Verdana"/>
          <w:color w:val="000000"/>
          <w:lang w:val="ru-RU"/>
        </w:rPr>
        <w:t>Видалення</w:t>
      </w:r>
      <w:proofErr w:type="spellEnd"/>
      <w:r w:rsidRPr="00A40393">
        <w:rPr>
          <w:rFonts w:ascii="Verdana" w:hAnsi="Verdana"/>
          <w:color w:val="000000"/>
          <w:lang w:val="ru-RU"/>
        </w:rPr>
        <w:t xml:space="preserve"> </w:t>
      </w:r>
      <w:proofErr w:type="spellStart"/>
      <w:r w:rsidRPr="00A40393">
        <w:rPr>
          <w:rFonts w:ascii="Verdana" w:hAnsi="Verdana"/>
          <w:color w:val="000000"/>
          <w:lang w:val="ru-RU"/>
        </w:rPr>
        <w:t>даних</w:t>
      </w:r>
      <w:proofErr w:type="spellEnd"/>
      <w:r w:rsidRPr="00A40393">
        <w:rPr>
          <w:rFonts w:ascii="Verdana" w:hAnsi="Verdana"/>
          <w:color w:val="000000"/>
          <w:lang w:val="ru-RU"/>
        </w:rPr>
        <w:t>. команда DELETE</w:t>
      </w:r>
    </w:p>
    <w:p w14:paraId="6BA4E229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видалення застосовується команда DELETE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33C63" w:rsidRPr="00D749E7" w14:paraId="1A8465BD" w14:textId="77777777" w:rsidTr="00333C6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C8A6F82" w14:textId="77777777" w:rsidR="00333C63" w:rsidRPr="00A40393" w:rsidRDefault="00333C6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[FROM]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ім'я_таблиці</w:t>
            </w:r>
            <w:proofErr w:type="spellEnd"/>
          </w:p>
          <w:p w14:paraId="35E4830D" w14:textId="13DC9650" w:rsidR="00333C63" w:rsidRPr="00A40393" w:rsidRDefault="00333C6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="0065697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мова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 w:rsidR="0065697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далення</w:t>
            </w:r>
            <w:proofErr w:type="spellEnd"/>
          </w:p>
        </w:tc>
      </w:tr>
    </w:tbl>
    <w:p w14:paraId="643FB93B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далимо рядки, у яких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орівнює 9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33C63" w:rsidRPr="00A40393" w14:paraId="2D18CF8D" w14:textId="77777777" w:rsidTr="00333C6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4B0ED0A" w14:textId="77777777" w:rsidR="00333C63" w:rsidRPr="00A40393" w:rsidRDefault="00333C6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1282558D" w14:textId="77777777" w:rsidR="00333C63" w:rsidRPr="00A40393" w:rsidRDefault="00333C6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9</w:t>
            </w:r>
          </w:p>
        </w:tc>
      </w:tr>
    </w:tbl>
    <w:p w14:paraId="2BDF1915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Або видалимо всі товари, виробником яких є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Xiaomi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які мають ціну менше 15000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0FD42C04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93DE924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725CA71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ND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&lt;15000</w:t>
            </w:r>
          </w:p>
        </w:tc>
      </w:tr>
    </w:tbl>
    <w:p w14:paraId="59A95C8F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Більш складний приклад - видалимо перші два товари, у яких виробник -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05723" w:rsidRPr="00A40393" w14:paraId="05653CB0" w14:textId="77777777" w:rsidTr="0080572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90FBAE7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</w:p>
          <w:p w14:paraId="7B820FD3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P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2 * FROM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7A5FEAC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') AS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ed</w:t>
            </w:r>
            <w:proofErr w:type="spellEnd"/>
          </w:p>
          <w:p w14:paraId="4627F16A" w14:textId="77777777" w:rsidR="00805723" w:rsidRPr="00A40393" w:rsidRDefault="00805723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ed.Id</w:t>
            </w:r>
            <w:proofErr w:type="spellEnd"/>
          </w:p>
        </w:tc>
      </w:tr>
    </w:tbl>
    <w:p w14:paraId="17D5E2DD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ісля першого оператора FROM йде вибірка двох рядків з таблиц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Цією вибірці призначається псевдонім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а допомогою оператора AS. Далі встановлюємо умова, що якщо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таблиц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ає те ж значення, що 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у вибірці </w:t>
      </w:r>
      <w:proofErr w:type="spellStart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ed</w:t>
      </w:r>
      <w:proofErr w:type="spellEnd"/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то рядок видаляється.</w:t>
      </w:r>
    </w:p>
    <w:p w14:paraId="036CF13C" w14:textId="7B273D3F" w:rsidR="00302D15" w:rsidRPr="00A40393" w:rsidRDefault="00302D15" w:rsidP="00967051">
      <w:pPr>
        <w:rPr>
          <w:rFonts w:eastAsia="Times New Roman"/>
          <w:sz w:val="26"/>
          <w:szCs w:val="26"/>
          <w:lang w:val="uk-UA" w:eastAsia="uk-UA"/>
        </w:rPr>
      </w:pPr>
      <w:r w:rsidRPr="00A40393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10E4620" wp14:editId="50316590">
            <wp:extent cx="4058920" cy="2826591"/>
            <wp:effectExtent l="0" t="0" r="0" b="0"/>
            <wp:docPr id="31" name="Рисунок 31" descr="Удаление в T-SQL и команда DELE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Удаление в T-SQL и команда DELETE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773"/>
                    <a:stretch/>
                  </pic:blipFill>
                  <pic:spPr bwMode="auto">
                    <a:xfrm>
                      <a:off x="0" y="0"/>
                      <a:ext cx="4058920" cy="2826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F4013" w14:textId="77777777" w:rsidR="00302D15" w:rsidRPr="00A40393" w:rsidRDefault="00302D15" w:rsidP="00967051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039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необхідно зовсім видалити всі рядки незалежно від умови, то умова можна не вказуват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B318CA" w:rsidRPr="00A40393" w14:paraId="44D9A7D5" w14:textId="77777777" w:rsidTr="00B318C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5FA0D35" w14:textId="77777777" w:rsidR="00B318CA" w:rsidRPr="00A40393" w:rsidRDefault="00B318CA" w:rsidP="00967051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A40393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A40393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0E86A0D8" w14:textId="5DD544D3" w:rsidR="001D1062" w:rsidRDefault="001D1062">
      <w:pP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br w:type="page"/>
      </w:r>
    </w:p>
    <w:p w14:paraId="59BE41FF" w14:textId="63070F53" w:rsidR="001D1062" w:rsidRPr="00422A6E" w:rsidRDefault="00DE3969" w:rsidP="00422A6E">
      <w:pPr>
        <w:pStyle w:val="2"/>
        <w:spacing w:before="0"/>
        <w:ind w:left="120"/>
        <w:jc w:val="center"/>
        <w:rPr>
          <w:rFonts w:ascii="Verdana" w:hAnsi="Verdana"/>
          <w:b/>
          <w:bCs/>
          <w:color w:val="000000"/>
          <w:lang w:val="ru-RU"/>
        </w:rPr>
      </w:pPr>
      <w:proofErr w:type="spellStart"/>
      <w:r w:rsidRPr="00422A6E">
        <w:rPr>
          <w:rFonts w:ascii="Verdana" w:hAnsi="Verdana"/>
          <w:b/>
          <w:bCs/>
          <w:color w:val="000000"/>
          <w:lang w:val="ru-RU"/>
        </w:rPr>
        <w:lastRenderedPageBreak/>
        <w:t>Завдання</w:t>
      </w:r>
      <w:proofErr w:type="spellEnd"/>
    </w:p>
    <w:p w14:paraId="320F5620" w14:textId="1581534C" w:rsidR="00AB42CB" w:rsidRDefault="00AB42CB" w:rsidP="00AB42CB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еревірити роботу запитів з теоретичної частини.</w:t>
      </w:r>
    </w:p>
    <w:p w14:paraId="01924518" w14:textId="4F00FAB1" w:rsidR="001D1062" w:rsidRDefault="001D1062" w:rsidP="00AB42CB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 основі отриманих таблиць </w:t>
      </w:r>
      <w:proofErr w:type="spellStart"/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s</w:t>
      </w:r>
      <w:proofErr w:type="spellEnd"/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 w:rsid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пит на початку лабораторної роботи</w:t>
      </w:r>
      <w:r w:rsidR="00AB42CB"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r w:rsidRPr="00AB42C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будувати запити для вирішення наступних завдань:</w:t>
      </w:r>
    </w:p>
    <w:p w14:paraId="263F4292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Побудувати запит INSERT для додавання 2 нових користувачів.</w:t>
      </w:r>
    </w:p>
    <w:p w14:paraId="63E995EE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2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Побудувати запит INSERT для додавання 2 нових товарів.</w:t>
      </w:r>
    </w:p>
    <w:p w14:paraId="1329C2D3" w14:textId="5ECCD74B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3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Побудувати запит INSERT для додавання 3 нових товарів без вказання кількості.</w:t>
      </w:r>
    </w:p>
    <w:p w14:paraId="4423D9B1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4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 xml:space="preserve">Побудувати запит INSERT для додавання 2 нових товарів фірми </w:t>
      </w:r>
      <w:proofErr w:type="spellStart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2E632841" w14:textId="1C2BFE70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5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 xml:space="preserve">Побудувати запит INSERT для додавання 3 нових товарів фірми </w:t>
      </w:r>
      <w:proofErr w:type="spellStart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pple</w:t>
      </w:r>
      <w:proofErr w:type="spellEnd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ез вказання кількості.</w:t>
      </w:r>
    </w:p>
    <w:p w14:paraId="2D0C0DFF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6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 xml:space="preserve">Побудувати запит INSERT для додавання 5 нових замовлень (таблиця </w:t>
      </w:r>
      <w:proofErr w:type="spellStart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за участю нових товарів (вставлених в завданні 2 та 3) і нових користувачів (вставлених в завданні 1).</w:t>
      </w:r>
    </w:p>
    <w:p w14:paraId="4281B4F2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7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Вивести два продукти з найнижчими цінами.</w:t>
      </w:r>
    </w:p>
    <w:p w14:paraId="0507826E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8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 xml:space="preserve">Вивести другу п'ятірку продуктів з найвищою ціною. </w:t>
      </w:r>
    </w:p>
    <w:p w14:paraId="0C2379A0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9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Вивести продукти, число залишків яких більше 4.</w:t>
      </w:r>
    </w:p>
    <w:p w14:paraId="47FDA36D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0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 xml:space="preserve">Вивести продукти фірми </w:t>
      </w:r>
      <w:proofErr w:type="spellStart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amsung</w:t>
      </w:r>
      <w:proofErr w:type="spellEnd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 ціною вище 50000</w:t>
      </w:r>
    </w:p>
    <w:p w14:paraId="68735E31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1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Вивести позиції з вартістю залишків більше 200000</w:t>
      </w:r>
    </w:p>
    <w:p w14:paraId="2CF17696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2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Вивести всі товари, у яких в найменуванні є '</w:t>
      </w:r>
      <w:proofErr w:type="spellStart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lus</w:t>
      </w:r>
      <w:proofErr w:type="spellEnd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' </w:t>
      </w:r>
    </w:p>
    <w:p w14:paraId="465F2AD7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3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Вивести всі товари, у яких в найменуванні немає цифр 7 і 8</w:t>
      </w:r>
    </w:p>
    <w:p w14:paraId="4BFB457C" w14:textId="77777777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4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Вивести всі товари, найменування фірми яких не мають букву 'a'</w:t>
      </w:r>
    </w:p>
    <w:p w14:paraId="01A5758D" w14:textId="220A4318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5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 xml:space="preserve">*Збільшити ціну останніх 3 створених продуктів на 2000 (без </w:t>
      </w:r>
      <w:proofErr w:type="spellStart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439B4AFC" w14:textId="1C8BFBA9" w:rsidR="00422A6E" w:rsidRPr="00422A6E" w:rsidRDefault="00422A6E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6.</w:t>
      </w:r>
      <w:r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  <w:t>* Видалити останній створений продукт</w:t>
      </w:r>
      <w:r w:rsidR="00630DB6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630DB6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(без </w:t>
      </w:r>
      <w:proofErr w:type="spellStart"/>
      <w:r w:rsidR="00630DB6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="00630DB6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739E3F19" w14:textId="52B61BF3" w:rsidR="00422A6E" w:rsidRPr="00AB42CB" w:rsidRDefault="009B3AE7" w:rsidP="00422A6E">
      <w:pPr>
        <w:spacing w:line="312" w:lineRule="atLeast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7.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</w:r>
      <w:r w:rsidR="00422A6E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 Вивести таблицю з одним стовпцем, в якому дані будуть в наступному форматі: На складі є N продукції під назвою M фірми F (N, M, F - повинні підставитися з таблиці) (* - використовувати </w:t>
      </w:r>
      <w:proofErr w:type="spellStart"/>
      <w:r w:rsidR="00422A6E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oogle</w:t>
      </w:r>
      <w:proofErr w:type="spellEnd"/>
      <w:r w:rsidR="00422A6E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бо матеріали лабораторної </w:t>
      </w:r>
      <w:r w:rsidR="00873A1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роботи </w:t>
      </w:r>
      <w:r w:rsidR="00422A6E" w:rsidRPr="00422A6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№ 4)</w:t>
      </w:r>
    </w:p>
    <w:p w14:paraId="34B555EB" w14:textId="068D0F5E" w:rsidR="001C66EF" w:rsidRPr="00422A6E" w:rsidRDefault="001C66EF" w:rsidP="00422A6E">
      <w:pPr>
        <w:pStyle w:val="a8"/>
        <w:ind w:left="1440"/>
        <w:outlineLvl w:val="2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sectPr w:rsidR="001C66EF" w:rsidRPr="00422A6E" w:rsidSect="00E41207">
      <w:footerReference w:type="default" r:id="rId35"/>
      <w:pgSz w:w="11907" w:h="16840" w:code="9"/>
      <w:pgMar w:top="851" w:right="851" w:bottom="709" w:left="170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BCFF7" w14:textId="77777777" w:rsidR="0042657C" w:rsidRDefault="0042657C" w:rsidP="00A40393">
      <w:pPr>
        <w:bidi/>
      </w:pPr>
      <w:r>
        <w:separator/>
      </w:r>
    </w:p>
  </w:endnote>
  <w:endnote w:type="continuationSeparator" w:id="0">
    <w:p w14:paraId="19F0213C" w14:textId="77777777" w:rsidR="0042657C" w:rsidRDefault="0042657C" w:rsidP="00A40393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62907682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0"/>
        <w:szCs w:val="20"/>
      </w:rPr>
    </w:sdtEndPr>
    <w:sdtContent>
      <w:p w14:paraId="024CD6C0" w14:textId="5573E677" w:rsidR="000766EB" w:rsidRPr="00A40393" w:rsidRDefault="000766EB">
        <w:pPr>
          <w:pStyle w:val="a6"/>
          <w:jc w:val="right"/>
          <w:rPr>
            <w:rFonts w:asciiTheme="minorHAnsi" w:hAnsiTheme="minorHAnsi" w:cstheme="minorHAnsi"/>
            <w:sz w:val="20"/>
            <w:szCs w:val="20"/>
          </w:rPr>
        </w:pPr>
        <w:r w:rsidRPr="00A40393">
          <w:rPr>
            <w:rFonts w:asciiTheme="minorHAnsi" w:hAnsiTheme="minorHAnsi" w:cstheme="minorHAnsi"/>
            <w:sz w:val="20"/>
            <w:szCs w:val="20"/>
          </w:rPr>
          <w:fldChar w:fldCharType="begin"/>
        </w:r>
        <w:r w:rsidRPr="00A40393">
          <w:rPr>
            <w:rFonts w:asciiTheme="minorHAnsi" w:hAnsiTheme="minorHAnsi" w:cstheme="minorHAnsi"/>
            <w:sz w:val="20"/>
            <w:szCs w:val="20"/>
          </w:rPr>
          <w:instrText>PAGE   \* MERGEFORMAT</w:instrText>
        </w:r>
        <w:r w:rsidRPr="00A40393">
          <w:rPr>
            <w:rFonts w:asciiTheme="minorHAnsi" w:hAnsiTheme="minorHAnsi" w:cstheme="minorHAnsi"/>
            <w:sz w:val="20"/>
            <w:szCs w:val="20"/>
          </w:rPr>
          <w:fldChar w:fldCharType="separate"/>
        </w:r>
        <w:r w:rsidRPr="00A40393">
          <w:rPr>
            <w:rFonts w:asciiTheme="minorHAnsi" w:hAnsiTheme="minorHAnsi" w:cstheme="minorHAnsi"/>
            <w:sz w:val="20"/>
            <w:szCs w:val="20"/>
            <w:lang w:val="ru-RU"/>
          </w:rPr>
          <w:t>2</w:t>
        </w:r>
        <w:r w:rsidRPr="00A40393">
          <w:rPr>
            <w:rFonts w:asciiTheme="minorHAnsi" w:hAnsiTheme="minorHAnsi" w:cstheme="minorHAnsi"/>
            <w:sz w:val="20"/>
            <w:szCs w:val="20"/>
          </w:rPr>
          <w:fldChar w:fldCharType="end"/>
        </w:r>
      </w:p>
    </w:sdtContent>
  </w:sdt>
  <w:p w14:paraId="56078E2E" w14:textId="77777777" w:rsidR="000766EB" w:rsidRDefault="000766EB">
    <w:pPr>
      <w:pStyle w:val="a6"/>
    </w:pPr>
  </w:p>
  <w:p w14:paraId="3B0B6820" w14:textId="77777777" w:rsidR="000766EB" w:rsidRDefault="000766EB">
    <w:pPr>
      <w:bidi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76A1D" w14:textId="77777777" w:rsidR="0042657C" w:rsidRDefault="0042657C" w:rsidP="00A40393">
      <w:pPr>
        <w:bidi/>
      </w:pPr>
      <w:r>
        <w:separator/>
      </w:r>
    </w:p>
  </w:footnote>
  <w:footnote w:type="continuationSeparator" w:id="0">
    <w:p w14:paraId="0B770C8A" w14:textId="77777777" w:rsidR="0042657C" w:rsidRDefault="0042657C" w:rsidP="00A40393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7D14D25"/>
    <w:multiLevelType w:val="multilevel"/>
    <w:tmpl w:val="6F58D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NLIwNgRSlhbGJko6SsGpxcWZ+XkgBSa1AK7ksacsAAAA"/>
  </w:docVars>
  <w:rsids>
    <w:rsidRoot w:val="00392280"/>
    <w:rsid w:val="00012CC3"/>
    <w:rsid w:val="000766EB"/>
    <w:rsid w:val="001921BE"/>
    <w:rsid w:val="00197E6B"/>
    <w:rsid w:val="001C66EF"/>
    <w:rsid w:val="001D1062"/>
    <w:rsid w:val="001F3997"/>
    <w:rsid w:val="00221ECF"/>
    <w:rsid w:val="00263120"/>
    <w:rsid w:val="002854C1"/>
    <w:rsid w:val="0028626B"/>
    <w:rsid w:val="002B2AFB"/>
    <w:rsid w:val="002E1C8D"/>
    <w:rsid w:val="00300185"/>
    <w:rsid w:val="00301E35"/>
    <w:rsid w:val="00302D15"/>
    <w:rsid w:val="00320E94"/>
    <w:rsid w:val="00333C63"/>
    <w:rsid w:val="00345AC8"/>
    <w:rsid w:val="003814AB"/>
    <w:rsid w:val="003920A9"/>
    <w:rsid w:val="00392280"/>
    <w:rsid w:val="00422A6E"/>
    <w:rsid w:val="0042657C"/>
    <w:rsid w:val="004D2053"/>
    <w:rsid w:val="004E4758"/>
    <w:rsid w:val="00502800"/>
    <w:rsid w:val="00581F73"/>
    <w:rsid w:val="0058749D"/>
    <w:rsid w:val="005D57E7"/>
    <w:rsid w:val="00630DB6"/>
    <w:rsid w:val="00644541"/>
    <w:rsid w:val="00656978"/>
    <w:rsid w:val="006A658D"/>
    <w:rsid w:val="006B1678"/>
    <w:rsid w:val="006C3831"/>
    <w:rsid w:val="006E5B8C"/>
    <w:rsid w:val="0073242C"/>
    <w:rsid w:val="007A0F6D"/>
    <w:rsid w:val="007A2CAE"/>
    <w:rsid w:val="007D0848"/>
    <w:rsid w:val="00805723"/>
    <w:rsid w:val="008719E0"/>
    <w:rsid w:val="00873A1A"/>
    <w:rsid w:val="008E2015"/>
    <w:rsid w:val="008F74FF"/>
    <w:rsid w:val="00904D80"/>
    <w:rsid w:val="0092336E"/>
    <w:rsid w:val="009354D6"/>
    <w:rsid w:val="00967051"/>
    <w:rsid w:val="009B3AE7"/>
    <w:rsid w:val="009C0A08"/>
    <w:rsid w:val="00A215AA"/>
    <w:rsid w:val="00A34D4A"/>
    <w:rsid w:val="00A40393"/>
    <w:rsid w:val="00A934D0"/>
    <w:rsid w:val="00AB42CB"/>
    <w:rsid w:val="00AD2167"/>
    <w:rsid w:val="00B1256F"/>
    <w:rsid w:val="00B318CA"/>
    <w:rsid w:val="00B71275"/>
    <w:rsid w:val="00BE23B0"/>
    <w:rsid w:val="00C26546"/>
    <w:rsid w:val="00CA36CD"/>
    <w:rsid w:val="00CA45DD"/>
    <w:rsid w:val="00CB6DFF"/>
    <w:rsid w:val="00CD1687"/>
    <w:rsid w:val="00CF6903"/>
    <w:rsid w:val="00D24BF7"/>
    <w:rsid w:val="00D66542"/>
    <w:rsid w:val="00D749E7"/>
    <w:rsid w:val="00DE3969"/>
    <w:rsid w:val="00E0690F"/>
    <w:rsid w:val="00E41207"/>
    <w:rsid w:val="00EC1BA9"/>
    <w:rsid w:val="00EE2607"/>
    <w:rsid w:val="00F03630"/>
    <w:rsid w:val="00F26CDB"/>
    <w:rsid w:val="00F31F44"/>
    <w:rsid w:val="00F76B94"/>
    <w:rsid w:val="00FA330A"/>
    <w:rsid w:val="00FD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A40393"/>
    <w:pPr>
      <w:tabs>
        <w:tab w:val="center" w:pos="4844"/>
        <w:tab w:val="right" w:pos="9689"/>
      </w:tabs>
    </w:pPr>
  </w:style>
  <w:style w:type="character" w:customStyle="1" w:styleId="a5">
    <w:name w:val="Верхній колонтитул Знак"/>
    <w:basedOn w:val="a0"/>
    <w:link w:val="a4"/>
    <w:uiPriority w:val="99"/>
    <w:rsid w:val="00A40393"/>
  </w:style>
  <w:style w:type="paragraph" w:styleId="a6">
    <w:name w:val="footer"/>
    <w:basedOn w:val="a"/>
    <w:link w:val="a7"/>
    <w:uiPriority w:val="99"/>
    <w:unhideWhenUsed/>
    <w:rsid w:val="00A40393"/>
    <w:pPr>
      <w:tabs>
        <w:tab w:val="center" w:pos="4844"/>
        <w:tab w:val="right" w:pos="9689"/>
      </w:tabs>
    </w:pPr>
  </w:style>
  <w:style w:type="character" w:customStyle="1" w:styleId="a7">
    <w:name w:val="Нижній колонтитул Знак"/>
    <w:basedOn w:val="a0"/>
    <w:link w:val="a6"/>
    <w:uiPriority w:val="99"/>
    <w:rsid w:val="00A40393"/>
  </w:style>
  <w:style w:type="paragraph" w:styleId="a8">
    <w:name w:val="List Paragraph"/>
    <w:basedOn w:val="a"/>
    <w:uiPriority w:val="34"/>
    <w:qFormat/>
    <w:rsid w:val="001D10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emf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7</Pages>
  <Words>3321</Words>
  <Characters>18931</Characters>
  <Application>Microsoft Office Word</Application>
  <DocSecurity>0</DocSecurity>
  <Lines>157</Lines>
  <Paragraphs>4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Евгений Артамонов</cp:lastModifiedBy>
  <cp:revision>10</cp:revision>
  <cp:lastPrinted>2020-01-13T04:52:00Z</cp:lastPrinted>
  <dcterms:created xsi:type="dcterms:W3CDTF">2022-01-11T11:32:00Z</dcterms:created>
  <dcterms:modified xsi:type="dcterms:W3CDTF">2023-09-11T13:49:00Z</dcterms:modified>
</cp:coreProperties>
</file>